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74497455" w:rsidR="00DB1CF8" w:rsidRPr="00553E5C" w:rsidRDefault="004E76AF">
      <w:pPr>
        <w:pStyle w:val="FirstParagraph"/>
      </w:pPr>
      <w:r w:rsidRPr="00553E5C">
        <w:rPr>
          <w:b/>
        </w:rPr>
        <w:t xml:space="preserve">ISARIC/WHO Clinical </w:t>
      </w:r>
      <w:proofErr w:type="spellStart"/>
      <w:r w:rsidRPr="00553E5C">
        <w:rPr>
          <w:b/>
        </w:rPr>
        <w:t>Characterisation</w:t>
      </w:r>
      <w:proofErr w:type="spellEnd"/>
      <w:r w:rsidRPr="00553E5C">
        <w:rPr>
          <w:b/>
        </w:rPr>
        <w:t xml:space="preserve"> Protocol UK</w:t>
      </w:r>
      <w:r w:rsidR="00386114" w:rsidRPr="00553E5C">
        <w:rPr>
          <w:b/>
        </w:rPr>
        <w:t xml:space="preserve"> – IRAS Ref. 126600</w:t>
      </w:r>
    </w:p>
    <w:p w14:paraId="56B0F6DE" w14:textId="717CE52A" w:rsidR="00DB1CF8" w:rsidRPr="00553E5C" w:rsidRDefault="004E76AF">
      <w:pPr>
        <w:pStyle w:val="BodyText"/>
      </w:pPr>
      <w:r w:rsidRPr="00553E5C">
        <w:rPr>
          <w:b/>
        </w:rPr>
        <w:t xml:space="preserve">INFORMATION SHEET &amp; CONSENT FORM FOR </w:t>
      </w:r>
      <w:r w:rsidR="00B709ED">
        <w:rPr>
          <w:b/>
        </w:rPr>
        <w:t>EXISTING SAMPLES</w:t>
      </w:r>
    </w:p>
    <w:p w14:paraId="5DFB89AC" w14:textId="654BB60C" w:rsidR="00DB1CF8" w:rsidRPr="00553E5C" w:rsidRDefault="00172E57">
      <w:pPr>
        <w:pStyle w:val="BodyText"/>
      </w:pPr>
      <w:r>
        <w:rPr>
          <w:color w:val="000000"/>
        </w:rPr>
        <w:t>1</w:t>
      </w:r>
      <w:r w:rsidR="00B71E55">
        <w:rPr>
          <w:color w:val="000000"/>
        </w:rPr>
        <w:t>7</w:t>
      </w:r>
      <w:r w:rsidR="00C37825" w:rsidRPr="00C37825">
        <w:rPr>
          <w:color w:val="000000"/>
          <w:vertAlign w:val="superscript"/>
        </w:rPr>
        <w:t>th</w:t>
      </w:r>
      <w:r w:rsidR="00C37825">
        <w:rPr>
          <w:color w:val="000000"/>
        </w:rPr>
        <w:t xml:space="preserve"> August</w:t>
      </w:r>
      <w:r w:rsidR="002B610B" w:rsidRPr="00553E5C">
        <w:rPr>
          <w:color w:val="000000"/>
        </w:rPr>
        <w:t xml:space="preserve"> 2020. Version </w:t>
      </w:r>
      <w:r w:rsidR="00D324E3">
        <w:rPr>
          <w:color w:val="000000"/>
        </w:rPr>
        <w:t>1.</w:t>
      </w:r>
      <w:r w:rsidR="00B71E55">
        <w:rPr>
          <w:color w:val="000000"/>
        </w:rPr>
        <w:t>1</w:t>
      </w:r>
    </w:p>
    <w:p w14:paraId="6DDD60C6" w14:textId="77777777" w:rsidR="00DB1CF8" w:rsidRPr="00553E5C" w:rsidRDefault="004E76AF">
      <w:pPr>
        <w:pStyle w:val="BodyText"/>
        <w:rPr>
          <w:color w:val="FF0000"/>
        </w:rPr>
      </w:pPr>
      <w:r w:rsidRPr="00553E5C">
        <w:t xml:space="preserve">Local lead investigator: </w:t>
      </w:r>
      <w:r w:rsidRPr="00553E5C">
        <w:rPr>
          <w:b/>
          <w:color w:val="FF0000"/>
        </w:rPr>
        <w:t>[***</w:t>
      </w:r>
      <w:proofErr w:type="spellStart"/>
      <w:r w:rsidRPr="00553E5C">
        <w:rPr>
          <w:b/>
          <w:color w:val="FF0000"/>
        </w:rPr>
        <w:t>local_investigator_name</w:t>
      </w:r>
      <w:proofErr w:type="spellEnd"/>
      <w:r w:rsidRPr="00553E5C">
        <w:rPr>
          <w:b/>
          <w:color w:val="FF0000"/>
        </w:rPr>
        <w:t>***]</w:t>
      </w:r>
    </w:p>
    <w:p w14:paraId="60D675BA" w14:textId="6916E1A3" w:rsidR="00DB1CF8" w:rsidRPr="00553E5C" w:rsidRDefault="00C37825" w:rsidP="00B814BD">
      <w:pPr>
        <w:pStyle w:val="BodyText"/>
        <w:spacing w:before="0" w:after="0"/>
      </w:pPr>
      <w:r>
        <w:t xml:space="preserve">We are running a study called ISARIC Clinical </w:t>
      </w:r>
      <w:proofErr w:type="spellStart"/>
      <w:r>
        <w:t>Characterisation</w:t>
      </w:r>
      <w:proofErr w:type="spellEnd"/>
      <w:r>
        <w:t xml:space="preserve"> Protocol UK (CCP-UK) and would like your permission to use your samples and information in this research study. CCP-UK involves people who have or had</w:t>
      </w:r>
      <w:r w:rsidR="004E76AF" w:rsidRPr="00553E5C">
        <w:t xml:space="preserve"> an infection</w:t>
      </w:r>
      <w:r w:rsidR="00386114" w:rsidRPr="00553E5C">
        <w:t xml:space="preserve"> such as the one you</w:t>
      </w:r>
      <w:r w:rsidR="00B709ED">
        <w:t xml:space="preserve"> recently</w:t>
      </w:r>
      <w:r>
        <w:t xml:space="preserve"> had</w:t>
      </w:r>
      <w:r w:rsidR="00386114" w:rsidRPr="00553E5C">
        <w:t>.</w:t>
      </w:r>
    </w:p>
    <w:p w14:paraId="1E6F4CB2" w14:textId="6E38D8A0" w:rsidR="00DB1CF8" w:rsidRPr="00553E5C" w:rsidRDefault="004E76AF" w:rsidP="00B814BD">
      <w:pPr>
        <w:pStyle w:val="BodyText"/>
        <w:spacing w:before="0" w:after="0"/>
      </w:pPr>
      <w:r w:rsidRPr="00553E5C">
        <w:t>This information is being given to you to explain why the study is being done, what it involves and why we would like you</w:t>
      </w:r>
      <w:r w:rsidR="00C37825">
        <w:t>r permission to use your samples</w:t>
      </w:r>
      <w:r w:rsidRPr="00553E5C">
        <w:t>.</w:t>
      </w:r>
    </w:p>
    <w:p w14:paraId="2EDE0043" w14:textId="7751439F" w:rsidR="00DB1CF8" w:rsidRDefault="004E76AF" w:rsidP="00B814BD">
      <w:pPr>
        <w:pStyle w:val="BodyText"/>
        <w:spacing w:before="0" w:after="0"/>
      </w:pPr>
      <w:r w:rsidRPr="00553E5C">
        <w:t>Once you have read it, if there is anything that is not clear</w:t>
      </w:r>
      <w:r w:rsidR="00C37825">
        <w:t xml:space="preserve">, you can ask to speak to your local investigator by calling </w:t>
      </w:r>
      <w:r w:rsidR="00C37825" w:rsidRPr="00324529">
        <w:rPr>
          <w:highlight w:val="cyan"/>
        </w:rPr>
        <w:t>XXXX</w:t>
      </w:r>
      <w:r w:rsidR="00324529">
        <w:rPr>
          <w:highlight w:val="cyan"/>
        </w:rPr>
        <w:t>.</w:t>
      </w:r>
    </w:p>
    <w:p w14:paraId="59DFA679" w14:textId="77777777" w:rsidR="00C37825" w:rsidRPr="00553E5C" w:rsidRDefault="00C37825" w:rsidP="00B814BD">
      <w:pPr>
        <w:pStyle w:val="BodyText"/>
        <w:spacing w:before="0" w:after="0"/>
      </w:pPr>
    </w:p>
    <w:p w14:paraId="15BCDBA4" w14:textId="15DB7075" w:rsidR="00DB1CF8" w:rsidRPr="00553E5C" w:rsidRDefault="004E76AF" w:rsidP="00B814BD">
      <w:pPr>
        <w:pStyle w:val="BodyText"/>
        <w:spacing w:before="0" w:after="0"/>
      </w:pPr>
      <w:r w:rsidRPr="00553E5C">
        <w:t xml:space="preserve">Agreement </w:t>
      </w:r>
      <w:r w:rsidR="00C37825">
        <w:t xml:space="preserve">to being </w:t>
      </w:r>
      <w:r w:rsidRPr="00553E5C">
        <w:t>part of th</w:t>
      </w:r>
      <w:r w:rsidR="00C37825">
        <w:t>is</w:t>
      </w:r>
      <w:r w:rsidRPr="00553E5C">
        <w:t xml:space="preserve"> study is completely voluntary and </w:t>
      </w:r>
      <w:r w:rsidRPr="00553E5C">
        <w:rPr>
          <w:b/>
        </w:rPr>
        <w:t>will not</w:t>
      </w:r>
      <w:r w:rsidRPr="00553E5C">
        <w:t xml:space="preserve"> affect </w:t>
      </w:r>
      <w:r w:rsidR="00C37825">
        <w:t>any future</w:t>
      </w:r>
      <w:r w:rsidRPr="00553E5C">
        <w:t xml:space="preserve"> care or treatment </w:t>
      </w:r>
      <w:r w:rsidR="00C37825">
        <w:t xml:space="preserve">you may have </w:t>
      </w:r>
      <w:r w:rsidRPr="00553E5C">
        <w:t>in any way.</w:t>
      </w:r>
    </w:p>
    <w:p w14:paraId="0942D921" w14:textId="77777777" w:rsidR="00DB1CF8" w:rsidRPr="00553E5C" w:rsidRDefault="004E76AF" w:rsidP="003B680F">
      <w:pPr>
        <w:pStyle w:val="BodyText"/>
        <w:rPr>
          <w:b/>
        </w:rPr>
      </w:pPr>
      <w:bookmarkStart w:id="0" w:name="what-is-this-study-about"/>
      <w:r w:rsidRPr="00553E5C">
        <w:rPr>
          <w:b/>
        </w:rPr>
        <w:t>What is this study about?</w:t>
      </w:r>
      <w:bookmarkEnd w:id="0"/>
    </w:p>
    <w:p w14:paraId="64908374" w14:textId="45D7A2D9" w:rsidR="00DB1CF8" w:rsidRPr="00553E5C" w:rsidRDefault="004E76AF">
      <w:pPr>
        <w:pStyle w:val="FirstParagraph"/>
      </w:pPr>
      <w:r w:rsidRPr="00553E5C">
        <w:t>We need to find out more about how infections</w:t>
      </w:r>
      <w:r w:rsidR="00386114" w:rsidRPr="00553E5C">
        <w:t xml:space="preserve"> such as the one </w:t>
      </w:r>
      <w:r w:rsidR="00B709ED">
        <w:t>you</w:t>
      </w:r>
      <w:r w:rsidR="00386114" w:rsidRPr="00553E5C">
        <w:t xml:space="preserve"> ha</w:t>
      </w:r>
      <w:r w:rsidR="00DB523C">
        <w:t>d</w:t>
      </w:r>
      <w:r w:rsidR="00386114" w:rsidRPr="00553E5C">
        <w:t xml:space="preserve"> recently acquired</w:t>
      </w:r>
      <w:r w:rsidRPr="00553E5C">
        <w:t xml:space="preserve"> affect people. By studying your case, we hope to find better ways to diagnose and manage people with </w:t>
      </w:r>
      <w:r w:rsidR="00386114" w:rsidRPr="00553E5C">
        <w:t>the same</w:t>
      </w:r>
      <w:r w:rsidRPr="00553E5C">
        <w:t xml:space="preserve"> and similar conditions.</w:t>
      </w:r>
    </w:p>
    <w:p w14:paraId="170FE963" w14:textId="3B84D351" w:rsidR="00DB1CF8" w:rsidRPr="00553E5C" w:rsidRDefault="004E76AF" w:rsidP="003B680F">
      <w:pPr>
        <w:pStyle w:val="BodyText"/>
        <w:rPr>
          <w:b/>
        </w:rPr>
      </w:pPr>
      <w:bookmarkStart w:id="1" w:name="X93f25412d3f226b5f6028144b69f090499de974"/>
      <w:r w:rsidRPr="00553E5C">
        <w:rPr>
          <w:b/>
        </w:rPr>
        <w:t xml:space="preserve">What will happen if I </w:t>
      </w:r>
      <w:r w:rsidR="00DB523C">
        <w:rPr>
          <w:b/>
        </w:rPr>
        <w:t>agree for my samples to be used</w:t>
      </w:r>
      <w:r w:rsidRPr="00553E5C">
        <w:rPr>
          <w:b/>
        </w:rPr>
        <w:t xml:space="preserve"> in this study?</w:t>
      </w:r>
      <w:bookmarkEnd w:id="1"/>
    </w:p>
    <w:p w14:paraId="04809C78" w14:textId="59528B37" w:rsidR="00FF3DDD" w:rsidRDefault="00FF3DDD">
      <w:pPr>
        <w:pStyle w:val="FirstParagraph"/>
      </w:pPr>
      <w:r>
        <w:t xml:space="preserve">When </w:t>
      </w:r>
      <w:r w:rsidR="00B709ED">
        <w:t>you were</w:t>
      </w:r>
      <w:r>
        <w:t xml:space="preserve"> in hospital </w:t>
      </w:r>
      <w:r w:rsidR="00B709ED">
        <w:t>you</w:t>
      </w:r>
      <w:r>
        <w:t xml:space="preserve"> had samples taken to help the doctors looking after </w:t>
      </w:r>
      <w:r w:rsidR="00B709ED">
        <w:t xml:space="preserve">you </w:t>
      </w:r>
      <w:r>
        <w:t xml:space="preserve">better understand </w:t>
      </w:r>
      <w:r w:rsidR="00B709ED">
        <w:t>your</w:t>
      </w:r>
      <w:r>
        <w:t xml:space="preserve"> illness and how to treat </w:t>
      </w:r>
      <w:r w:rsidR="00B709ED">
        <w:t>you</w:t>
      </w:r>
      <w:r>
        <w:t xml:space="preserve">. These samples were used to inform the care you received, but some of </w:t>
      </w:r>
      <w:r w:rsidR="00B709ED">
        <w:t>you</w:t>
      </w:r>
      <w:r>
        <w:t xml:space="preserve">r samples had a </w:t>
      </w:r>
      <w:r w:rsidR="00D6437B">
        <w:t>small amount that remained unused</w:t>
      </w:r>
      <w:r>
        <w:t xml:space="preserve">. In research, we often call this “residual material”, and we would like your permission to use these </w:t>
      </w:r>
      <w:proofErr w:type="gramStart"/>
      <w:r>
        <w:t>left</w:t>
      </w:r>
      <w:r w:rsidR="00FD4E11">
        <w:t xml:space="preserve"> </w:t>
      </w:r>
      <w:r>
        <w:t>over</w:t>
      </w:r>
      <w:proofErr w:type="gramEnd"/>
      <w:r>
        <w:t xml:space="preserve"> samples in our research study. </w:t>
      </w:r>
    </w:p>
    <w:p w14:paraId="05384209" w14:textId="4EB3B0AB" w:rsidR="00FF3DDD" w:rsidRPr="00553E5C" w:rsidRDefault="00FF3DDD" w:rsidP="00FF3DDD">
      <w:pPr>
        <w:pStyle w:val="FirstParagraph"/>
      </w:pPr>
      <w:r w:rsidRPr="00553E5C">
        <w:t>We w</w:t>
      </w:r>
      <w:r w:rsidR="00FD4E11">
        <w:t>ould</w:t>
      </w:r>
      <w:r w:rsidRPr="00553E5C">
        <w:t xml:space="preserve"> use the samples to discover how </w:t>
      </w:r>
      <w:r>
        <w:t>people</w:t>
      </w:r>
      <w:r w:rsidRPr="00553E5C">
        <w:t xml:space="preserve"> respond to infection, how treatments work and</w:t>
      </w:r>
      <w:r w:rsidR="00FD4E11">
        <w:t>/or</w:t>
      </w:r>
      <w:r w:rsidRPr="00553E5C">
        <w:t xml:space="preserve"> to develop new tests or treatments. </w:t>
      </w:r>
      <w:r w:rsidR="00375324">
        <w:t xml:space="preserve">You have the option to decide whether we can </w:t>
      </w:r>
      <w:r w:rsidR="00BB4D94" w:rsidRPr="00D71A3F">
        <w:t xml:space="preserve">use blood samples to </w:t>
      </w:r>
      <w:proofErr w:type="spellStart"/>
      <w:r w:rsidR="00BB4D94" w:rsidRPr="00D71A3F">
        <w:t>analyse</w:t>
      </w:r>
      <w:proofErr w:type="spellEnd"/>
      <w:r w:rsidR="00BB4D94" w:rsidRPr="00D71A3F">
        <w:t xml:space="preserve"> your</w:t>
      </w:r>
      <w:r w:rsidR="00BB4D94">
        <w:t xml:space="preserve"> </w:t>
      </w:r>
      <w:r w:rsidR="00BB4D94" w:rsidRPr="00D71A3F">
        <w:t xml:space="preserve">DNA and RNA. </w:t>
      </w:r>
      <w:r w:rsidR="00FD4E11">
        <w:t xml:space="preserve">RNA, like DNA, carries genetic information. </w:t>
      </w:r>
      <w:r w:rsidR="00375324">
        <w:t>If you agree, w</w:t>
      </w:r>
      <w:r w:rsidR="00BB4D94" w:rsidRPr="00D71A3F">
        <w:t xml:space="preserve">e will examine </w:t>
      </w:r>
      <w:r w:rsidR="00B709ED">
        <w:t>your</w:t>
      </w:r>
      <w:r w:rsidR="00BB4D94" w:rsidRPr="00D71A3F">
        <w:t xml:space="preserve"> DNA and RNA together with DNA and RNA from many other people to try to find out what makes some people more likely to get an infection. Some of the tests may be done in different countries</w:t>
      </w:r>
      <w:r w:rsidR="00324529">
        <w:t>.</w:t>
      </w:r>
    </w:p>
    <w:p w14:paraId="5A49F463" w14:textId="6B8667E8" w:rsidR="00FF3DDD" w:rsidRPr="00553E5C" w:rsidRDefault="00FF3DDD" w:rsidP="00FF3DDD">
      <w:pPr>
        <w:pStyle w:val="BodyText"/>
      </w:pPr>
      <w:r w:rsidRPr="00553E5C">
        <w:t xml:space="preserve">With your permission, we will store </w:t>
      </w:r>
      <w:r>
        <w:t>the</w:t>
      </w:r>
      <w:r w:rsidRPr="00553E5C">
        <w:t xml:space="preserve"> samples and use them for future ethically approved medical studies in the UK or elsewhere. We might </w:t>
      </w:r>
      <w:r w:rsidR="00FD4E11">
        <w:t xml:space="preserve">also </w:t>
      </w:r>
      <w:r w:rsidRPr="00553E5C">
        <w:t>use your</w:t>
      </w:r>
      <w:r>
        <w:t xml:space="preserve"> </w:t>
      </w:r>
      <w:r w:rsidRPr="00553E5C">
        <w:t>samples to manufacture tests, treatments or other materials, including commercial products.</w:t>
      </w:r>
    </w:p>
    <w:p w14:paraId="58793230" w14:textId="35453582" w:rsidR="00DB1CF8" w:rsidRDefault="00FF3DDD">
      <w:pPr>
        <w:pStyle w:val="FirstParagraph"/>
      </w:pPr>
      <w:r>
        <w:t>If you agree</w:t>
      </w:r>
      <w:r w:rsidR="00172E57">
        <w:t xml:space="preserve"> to your samples being used in this study we will compare the sample results with data that has already been collected about you. The</w:t>
      </w:r>
      <w:r w:rsidR="004E76AF" w:rsidRPr="00553E5C">
        <w:t xml:space="preserve"> information about </w:t>
      </w:r>
      <w:r w:rsidR="00B709ED">
        <w:t>you</w:t>
      </w:r>
      <w:r w:rsidR="00172E57">
        <w:t xml:space="preserve"> </w:t>
      </w:r>
      <w:r w:rsidR="004E76AF" w:rsidRPr="00553E5C">
        <w:t>includ</w:t>
      </w:r>
      <w:r w:rsidR="00172E57">
        <w:t>es</w:t>
      </w:r>
      <w:r w:rsidR="004E76AF" w:rsidRPr="00553E5C">
        <w:t xml:space="preserve"> other medical problems </w:t>
      </w:r>
      <w:r w:rsidR="00B709ED">
        <w:t>you</w:t>
      </w:r>
      <w:r w:rsidR="004E76AF" w:rsidRPr="00553E5C">
        <w:t xml:space="preserve"> may have</w:t>
      </w:r>
      <w:r>
        <w:t xml:space="preserve"> had</w:t>
      </w:r>
      <w:r w:rsidR="004E76AF" w:rsidRPr="00553E5C">
        <w:t xml:space="preserve">, the medicines </w:t>
      </w:r>
      <w:r w:rsidR="00B709ED">
        <w:t>you</w:t>
      </w:r>
      <w:r>
        <w:t xml:space="preserve"> took</w:t>
      </w:r>
      <w:r w:rsidR="004E76AF" w:rsidRPr="00553E5C">
        <w:t xml:space="preserve">, the treatment </w:t>
      </w:r>
      <w:r w:rsidR="00B709ED">
        <w:t>you</w:t>
      </w:r>
      <w:r w:rsidR="004E76AF" w:rsidRPr="00553E5C">
        <w:t xml:space="preserve"> </w:t>
      </w:r>
      <w:r w:rsidR="004E76AF" w:rsidRPr="00553E5C">
        <w:lastRenderedPageBreak/>
        <w:t>receive</w:t>
      </w:r>
      <w:r>
        <w:t>d</w:t>
      </w:r>
      <w:r w:rsidR="004E76AF" w:rsidRPr="00553E5C">
        <w:t xml:space="preserve"> and the results of tests</w:t>
      </w:r>
      <w:r>
        <w:t xml:space="preserve"> </w:t>
      </w:r>
      <w:r w:rsidR="00B709ED">
        <w:t>you</w:t>
      </w:r>
      <w:r>
        <w:t xml:space="preserve"> may have had</w:t>
      </w:r>
      <w:r w:rsidR="004E76AF" w:rsidRPr="00553E5C">
        <w:t>.</w:t>
      </w:r>
      <w:r>
        <w:t xml:space="preserve"> This information will help us to understand the results of </w:t>
      </w:r>
      <w:r w:rsidR="00B709ED">
        <w:t xml:space="preserve">your </w:t>
      </w:r>
      <w:r>
        <w:t>samples, and improve our understanding of these infections, including how best to treat people in future.</w:t>
      </w:r>
    </w:p>
    <w:p w14:paraId="74DE15F1" w14:textId="0D288261" w:rsidR="00DB1CF8" w:rsidRPr="00553E5C" w:rsidRDefault="004E76AF" w:rsidP="003B680F">
      <w:pPr>
        <w:pStyle w:val="BodyText"/>
        <w:rPr>
          <w:b/>
        </w:rPr>
      </w:pPr>
      <w:bookmarkStart w:id="2" w:name="what-will-happen-to-my-information"/>
      <w:r w:rsidRPr="00553E5C">
        <w:rPr>
          <w:b/>
        </w:rPr>
        <w:t>What will happen to my</w:t>
      </w:r>
      <w:r w:rsidR="00FF3DDD">
        <w:rPr>
          <w:b/>
        </w:rPr>
        <w:t xml:space="preserve"> </w:t>
      </w:r>
      <w:r w:rsidRPr="00553E5C">
        <w:rPr>
          <w:b/>
        </w:rPr>
        <w:t>information?</w:t>
      </w:r>
      <w:bookmarkEnd w:id="2"/>
    </w:p>
    <w:p w14:paraId="314FF7B7" w14:textId="50730D4A" w:rsidR="00FF3DDD" w:rsidRPr="00D71A3F" w:rsidRDefault="00FF3DDD" w:rsidP="00FF3DDD">
      <w:pPr>
        <w:pStyle w:val="BodyText"/>
      </w:pPr>
      <w:bookmarkStart w:id="3" w:name="what-will-happen-to-my-samples"/>
      <w:r w:rsidRPr="00D71A3F">
        <w:t xml:space="preserve">All information about </w:t>
      </w:r>
      <w:r>
        <w:t xml:space="preserve">you </w:t>
      </w:r>
      <w:r w:rsidRPr="00D71A3F">
        <w:t>will be kept confidential by those working on this study, and your</w:t>
      </w:r>
      <w:r>
        <w:t xml:space="preserve"> </w:t>
      </w:r>
      <w:r w:rsidRPr="00D71A3F">
        <w:t>name or other identifiers will not be used in any reports about this study. The results of the study will be shared as quickly as possible with health authorities, and doctors to help them treat patients with this infection.</w:t>
      </w:r>
    </w:p>
    <w:p w14:paraId="63DEEAEA" w14:textId="77777777" w:rsidR="00FF3DDD" w:rsidRPr="00D71A3F" w:rsidRDefault="00FF3DDD" w:rsidP="00FF3DDD">
      <w:pPr>
        <w:pStyle w:val="BodyText"/>
      </w:pPr>
      <w:r w:rsidRPr="00D71A3F">
        <w:t>Data protection regulation requires that we state the legal basis for processing information about you.  In the case of this study, we are using your data for research purposes, and this is ‘a task in the public interest’. The University of Oxford is the data controller and is responsible for looking after your information and using it properly. </w:t>
      </w:r>
    </w:p>
    <w:p w14:paraId="79E6FF20" w14:textId="5E8D7B58" w:rsidR="00FF3DDD" w:rsidRPr="00D71A3F" w:rsidRDefault="00FF3DDD" w:rsidP="00FF3DDD">
      <w:pPr>
        <w:pStyle w:val="BodyText"/>
      </w:pPr>
      <w:r w:rsidRPr="00D71A3F">
        <w:t>We will be using information from you</w:t>
      </w:r>
      <w:r>
        <w:t>r</w:t>
      </w:r>
      <w:r w:rsidRPr="00D71A3F">
        <w:t xml:space="preserve"> medical records, in order to undertake this study. We will keep the minimum personally identifiable information about </w:t>
      </w:r>
      <w:r w:rsidR="00B709ED">
        <w:t>you</w:t>
      </w:r>
      <w:r w:rsidRPr="00D71A3F">
        <w:t xml:space="preserve"> indefinitely</w:t>
      </w:r>
      <w:r w:rsidR="00FD4E11">
        <w:t>,</w:t>
      </w:r>
      <w:r w:rsidRPr="00D71A3F">
        <w:t xml:space="preserve"> for safety reasons</w:t>
      </w:r>
      <w:r w:rsidR="00FD4E11">
        <w:t>,</w:t>
      </w:r>
      <w:r w:rsidRPr="00D71A3F">
        <w:t xml:space="preserve"> and because it a valuable record</w:t>
      </w:r>
      <w:bookmarkStart w:id="4" w:name="_GoBack"/>
      <w:bookmarkEnd w:id="4"/>
      <w:r w:rsidRPr="00D71A3F">
        <w:t xml:space="preserve">.  This will be held securely at the University of Oxford, the University of Liverpool, Imperial College London and Public Health England. We will record your NHS number, date of birth and postcode to anonymously link results from the study to information held in electronic medical records at a population-wide level. These routine records are maintained by NHS Digital, and its successor </w:t>
      </w:r>
      <w:proofErr w:type="spellStart"/>
      <w:r w:rsidRPr="00D71A3F">
        <w:t>NHSx</w:t>
      </w:r>
      <w:proofErr w:type="spellEnd"/>
      <w:r w:rsidRPr="00D71A3F">
        <w:t xml:space="preserve">.  </w:t>
      </w:r>
      <w:r w:rsidRPr="00D71A3F">
        <w:rPr>
          <w:rFonts w:ascii="Cambria" w:hAnsi="Cambria" w:cs="Arial"/>
          <w:iCs/>
        </w:rPr>
        <w:t>More information about how linking to routine health data as part of this study and what this means for your</w:t>
      </w:r>
      <w:r w:rsidR="00D50C0C">
        <w:rPr>
          <w:rFonts w:ascii="Cambria" w:hAnsi="Cambria" w:cs="Arial"/>
          <w:iCs/>
        </w:rPr>
        <w:t xml:space="preserve"> </w:t>
      </w:r>
      <w:r w:rsidRPr="00D71A3F">
        <w:rPr>
          <w:rFonts w:ascii="Cambria" w:hAnsi="Cambria" w:cs="Arial"/>
          <w:iCs/>
        </w:rPr>
        <w:t xml:space="preserve">data can be found at </w:t>
      </w:r>
      <w:hyperlink r:id="rId7" w:history="1">
        <w:r>
          <w:rPr>
            <w:rStyle w:val="Hyperlink"/>
            <w:u w:val="single"/>
          </w:rPr>
          <w:t>www.isaric4c.net/privacy</w:t>
        </w:r>
      </w:hyperlink>
      <w:r>
        <w:t>.</w:t>
      </w:r>
    </w:p>
    <w:p w14:paraId="7C787BA4" w14:textId="6F8A2814" w:rsidR="00B709ED" w:rsidRDefault="00B709ED" w:rsidP="00B709ED">
      <w:pPr>
        <w:pStyle w:val="BodyText"/>
      </w:pPr>
      <w:r>
        <w:t>Your</w:t>
      </w:r>
      <w:r w:rsidR="00FF3DDD" w:rsidRPr="00D71A3F">
        <w:t xml:space="preserve"> hospital will use </w:t>
      </w:r>
      <w:proofErr w:type="gramStart"/>
      <w:r w:rsidR="00FF3DDD" w:rsidRPr="00D71A3F">
        <w:rPr>
          <w:i/>
        </w:rPr>
        <w:t>your</w:t>
      </w:r>
      <w:r>
        <w:rPr>
          <w:i/>
        </w:rPr>
        <w:t xml:space="preserve"> </w:t>
      </w:r>
      <w:r w:rsidR="00FF3DDD">
        <w:rPr>
          <w:i/>
        </w:rPr>
        <w:t xml:space="preserve"> </w:t>
      </w:r>
      <w:r w:rsidR="00FF3DDD" w:rsidRPr="00D71A3F">
        <w:rPr>
          <w:i/>
        </w:rPr>
        <w:t>name</w:t>
      </w:r>
      <w:proofErr w:type="gramEnd"/>
      <w:r w:rsidR="00FF3DDD" w:rsidRPr="00D71A3F">
        <w:rPr>
          <w:i/>
        </w:rPr>
        <w:t xml:space="preserve">, NHS number and </w:t>
      </w:r>
      <w:r w:rsidR="00FF3DDD">
        <w:rPr>
          <w:i/>
        </w:rPr>
        <w:t xml:space="preserve">your </w:t>
      </w:r>
      <w:r w:rsidR="00FF3DDD" w:rsidRPr="00D71A3F">
        <w:rPr>
          <w:i/>
        </w:rPr>
        <w:t>contact details</w:t>
      </w:r>
      <w:r w:rsidR="00FF3DDD" w:rsidRPr="00D71A3F">
        <w:t xml:space="preserve"> to </w:t>
      </w:r>
      <w:r w:rsidR="00FF3DDD" w:rsidRPr="00D71A3F">
        <w:rPr>
          <w:i/>
        </w:rPr>
        <w:t>contact you about the research study, and to oversee the quality of the study</w:t>
      </w:r>
      <w:r w:rsidR="00FF3DDD" w:rsidRPr="00D71A3F">
        <w:t xml:space="preserve">. They will keep identifiable information about you from this study according to local policies. </w:t>
      </w:r>
    </w:p>
    <w:p w14:paraId="459BD6EB" w14:textId="0690CF97" w:rsidR="00B709ED" w:rsidRPr="00D71A3F" w:rsidRDefault="00B709ED" w:rsidP="00B709ED">
      <w:pPr>
        <w:pStyle w:val="BodyText"/>
      </w:pPr>
      <w:r w:rsidRPr="00D71A3F">
        <w:t xml:space="preserve">Data protection regulation provides you with control over your personal data and how it is used. When you agree to your information being used in research, some of those rights may be limited in order for the research to be reliable and accurate. Further information about your rights with respect to your personal data is available at </w:t>
      </w:r>
      <w:hyperlink r:id="rId8">
        <w:r w:rsidRPr="00D71A3F">
          <w:rPr>
            <w:rStyle w:val="Hyperlink"/>
          </w:rPr>
          <w:t>https://compliance.web.ox.ac.uk/individual-rights</w:t>
        </w:r>
      </w:hyperlink>
      <w:r w:rsidRPr="00D71A3F">
        <w:t xml:space="preserve"> .</w:t>
      </w:r>
    </w:p>
    <w:p w14:paraId="1CA114AD" w14:textId="70A2B54E" w:rsidR="00FF3DDD" w:rsidRPr="00D71A3F" w:rsidRDefault="00FF3DDD" w:rsidP="00FF3DDD">
      <w:pPr>
        <w:pStyle w:val="BodyText"/>
      </w:pPr>
      <w:r w:rsidRPr="00D71A3F">
        <w:t xml:space="preserve">All information about you will be handled in confidence and only the people </w:t>
      </w:r>
      <w:r w:rsidR="00BB4D94">
        <w:t xml:space="preserve">who </w:t>
      </w:r>
      <w:r w:rsidR="00B709ED">
        <w:t>a</w:t>
      </w:r>
      <w:r w:rsidR="00BB4D94">
        <w:t xml:space="preserve">re </w:t>
      </w:r>
      <w:r w:rsidRPr="00D71A3F">
        <w:t xml:space="preserve">responsible for </w:t>
      </w:r>
      <w:r w:rsidR="00B709ED">
        <w:t>your</w:t>
      </w:r>
      <w:r w:rsidRPr="00D71A3F">
        <w:t xml:space="preserve"> care and for this study will know that you</w:t>
      </w:r>
      <w:r w:rsidR="00BB4D94">
        <w:t xml:space="preserve"> </w:t>
      </w:r>
      <w:r w:rsidR="00B709ED">
        <w:t>are</w:t>
      </w:r>
      <w:r w:rsidRPr="00D71A3F">
        <w:t xml:space="preserve"> a part of the study. </w:t>
      </w:r>
    </w:p>
    <w:p w14:paraId="09964DDE" w14:textId="36135796" w:rsidR="00FF3DDD" w:rsidRDefault="00FF3DDD" w:rsidP="00FF3DDD">
      <w:pPr>
        <w:pStyle w:val="BodyText"/>
      </w:pPr>
      <w:r w:rsidRPr="00D71A3F">
        <w:t xml:space="preserve">The data and samples collected during this study may be looked at by regulatory authorities, </w:t>
      </w:r>
      <w:proofErr w:type="spellStart"/>
      <w:r w:rsidRPr="00D71A3F">
        <w:t>authorised</w:t>
      </w:r>
      <w:proofErr w:type="spellEnd"/>
      <w:r w:rsidRPr="00D71A3F">
        <w:t xml:space="preserve"> individuals from University of Oxford, from the NHS Trust(s) or public health agencies.</w:t>
      </w:r>
    </w:p>
    <w:p w14:paraId="1F13F3FB" w14:textId="77777777" w:rsidR="00BB4D94" w:rsidRPr="00D71A3F" w:rsidRDefault="00BB4D94" w:rsidP="00FF3DDD">
      <w:pPr>
        <w:pStyle w:val="BodyText"/>
      </w:pPr>
    </w:p>
    <w:p w14:paraId="6B2A83A8" w14:textId="77777777" w:rsidR="00DB1CF8" w:rsidRPr="00553E5C" w:rsidRDefault="004E76AF" w:rsidP="003B680F">
      <w:pPr>
        <w:pStyle w:val="BodyText"/>
        <w:rPr>
          <w:b/>
        </w:rPr>
      </w:pPr>
      <w:bookmarkStart w:id="5" w:name="X46c0cd7fecbf4e6cb8ef4881cf436625f136c75"/>
      <w:bookmarkEnd w:id="3"/>
      <w:r w:rsidRPr="00553E5C">
        <w:rPr>
          <w:b/>
        </w:rPr>
        <w:t>What are the benefits to taking part in this study?</w:t>
      </w:r>
      <w:bookmarkEnd w:id="5"/>
    </w:p>
    <w:p w14:paraId="5909C0DC" w14:textId="77777777" w:rsidR="00DB1CF8" w:rsidRPr="00553E5C" w:rsidRDefault="004E76AF">
      <w:pPr>
        <w:pStyle w:val="FirstParagraph"/>
      </w:pPr>
      <w:r w:rsidRPr="00553E5C">
        <w:t>There is no direct benefit to you, but the research may help others.</w:t>
      </w:r>
    </w:p>
    <w:p w14:paraId="6638A970" w14:textId="77777777" w:rsidR="00DB1CF8" w:rsidRPr="00553E5C" w:rsidRDefault="004E76AF" w:rsidP="003B680F">
      <w:pPr>
        <w:pStyle w:val="BodyText"/>
      </w:pPr>
      <w:bookmarkStart w:id="6" w:name="what-are-the-risks"/>
      <w:r w:rsidRPr="00553E5C">
        <w:rPr>
          <w:b/>
        </w:rPr>
        <w:lastRenderedPageBreak/>
        <w:t>What are the risks?</w:t>
      </w:r>
      <w:bookmarkEnd w:id="6"/>
    </w:p>
    <w:p w14:paraId="0A43AB6F" w14:textId="373FE398" w:rsidR="00DB1CF8" w:rsidRPr="00553E5C" w:rsidRDefault="00375324">
      <w:pPr>
        <w:pStyle w:val="BodyText"/>
      </w:pPr>
      <w:r>
        <w:t>If you agree, we will do some</w:t>
      </w:r>
      <w:r w:rsidR="004E76AF" w:rsidRPr="00553E5C">
        <w:t xml:space="preserve"> genetic (DNA) tests</w:t>
      </w:r>
      <w:r>
        <w:t xml:space="preserve"> on your samples</w:t>
      </w:r>
      <w:r w:rsidR="004E76AF" w:rsidRPr="00553E5C">
        <w:t xml:space="preserve"> to understand how </w:t>
      </w:r>
      <w:r w:rsidR="00B709ED">
        <w:t>your</w:t>
      </w:r>
      <w:r w:rsidR="004E76AF" w:rsidRPr="00553E5C">
        <w:t xml:space="preserve"> genes affect infections. The results of these tests </w:t>
      </w:r>
      <w:r w:rsidR="00B709ED">
        <w:t>will not</w:t>
      </w:r>
      <w:r w:rsidR="004E76AF" w:rsidRPr="00553E5C">
        <w:t xml:space="preserve"> affect</w:t>
      </w:r>
      <w:r w:rsidR="00B709ED">
        <w:t xml:space="preserve"> your</w:t>
      </w:r>
      <w:r w:rsidR="004E76AF" w:rsidRPr="00553E5C">
        <w:t xml:space="preserve"> medical care and</w:t>
      </w:r>
      <w:r w:rsidR="00FD4E11">
        <w:t>, regretfully,</w:t>
      </w:r>
      <w:r w:rsidR="004E76AF" w:rsidRPr="00553E5C">
        <w:t xml:space="preserve"> we </w:t>
      </w:r>
      <w:proofErr w:type="spellStart"/>
      <w:r w:rsidR="00FD4E11">
        <w:t>can</w:t>
      </w:r>
      <w:r w:rsidR="004E76AF" w:rsidRPr="00553E5C">
        <w:t xml:space="preserve"> not</w:t>
      </w:r>
      <w:proofErr w:type="spellEnd"/>
      <w:r w:rsidR="004E76AF" w:rsidRPr="00553E5C">
        <w:t xml:space="preserve"> tell you the results from these tests.</w:t>
      </w:r>
    </w:p>
    <w:p w14:paraId="61146C7B" w14:textId="224F9503" w:rsidR="00DB1CF8" w:rsidRPr="00553E5C" w:rsidRDefault="00FD4E11" w:rsidP="003B680F">
      <w:pPr>
        <w:pStyle w:val="BodyText"/>
        <w:rPr>
          <w:b/>
        </w:rPr>
      </w:pPr>
      <w:bookmarkStart w:id="7" w:name="Xbe1bbd0f91423315b2fddce33e65bee4afaf07f"/>
      <w:r>
        <w:rPr>
          <w:b/>
        </w:rPr>
        <w:t>What will happen if I don’t want to carry on with the study</w:t>
      </w:r>
      <w:r w:rsidR="004E76AF" w:rsidRPr="00553E5C">
        <w:rPr>
          <w:b/>
        </w:rPr>
        <w:t>?</w:t>
      </w:r>
      <w:bookmarkEnd w:id="7"/>
    </w:p>
    <w:p w14:paraId="67929C7F" w14:textId="7A103560" w:rsidR="00DB1CF8" w:rsidRPr="00553E5C" w:rsidRDefault="004E76AF">
      <w:pPr>
        <w:pStyle w:val="FirstParagraph"/>
      </w:pPr>
      <w:r w:rsidRPr="00553E5C">
        <w:t xml:space="preserve">You can withdraw </w:t>
      </w:r>
      <w:r w:rsidR="00FD4E11">
        <w:t xml:space="preserve">your consent </w:t>
      </w:r>
      <w:r w:rsidRPr="00553E5C">
        <w:t>at any time without giving a reason</w:t>
      </w:r>
      <w:r w:rsidR="00BB4D94">
        <w:t xml:space="preserve">. </w:t>
      </w:r>
    </w:p>
    <w:p w14:paraId="7568C32D" w14:textId="77777777" w:rsidR="00DB1CF8" w:rsidRPr="00553E5C" w:rsidRDefault="004E76AF" w:rsidP="003B680F">
      <w:pPr>
        <w:pStyle w:val="BodyText"/>
        <w:rPr>
          <w:b/>
        </w:rPr>
      </w:pPr>
      <w:bookmarkStart w:id="8" w:name="where-can-i-find-more-information"/>
      <w:r w:rsidRPr="00553E5C">
        <w:rPr>
          <w:b/>
        </w:rPr>
        <w:t>Where can I find more information?</w:t>
      </w:r>
      <w:bookmarkEnd w:id="8"/>
    </w:p>
    <w:p w14:paraId="60811902" w14:textId="77777777" w:rsidR="00DB1CF8" w:rsidRPr="00553E5C" w:rsidRDefault="004E76AF">
      <w:pPr>
        <w:pStyle w:val="BodyText"/>
      </w:pPr>
      <w:r w:rsidRPr="00553E5C">
        <w:t xml:space="preserve">If you would like to know about the progress of the study or if the results of the study, you can visit our website for participants at </w:t>
      </w:r>
      <w:hyperlink r:id="rId9">
        <w:r w:rsidRPr="00553E5C">
          <w:rPr>
            <w:rStyle w:val="Hyperlink"/>
          </w:rPr>
          <w:t>http://isaric.net/ccp/uk/info/</w:t>
        </w:r>
      </w:hyperlink>
    </w:p>
    <w:p w14:paraId="2313652A" w14:textId="77777777" w:rsidR="00DB1CF8" w:rsidRPr="00553E5C" w:rsidRDefault="004E76AF" w:rsidP="003B680F">
      <w:pPr>
        <w:pStyle w:val="BodyText"/>
        <w:rPr>
          <w:b/>
        </w:rPr>
      </w:pPr>
      <w:bookmarkStart w:id="9" w:name="X0c74af1edd55229ed3246be75868f3a6bf71000"/>
      <w:r w:rsidRPr="00553E5C">
        <w:rPr>
          <w:b/>
        </w:rPr>
        <w:t>Who is legally responsible for this study?</w:t>
      </w:r>
      <w:bookmarkEnd w:id="9"/>
    </w:p>
    <w:p w14:paraId="3A1CAEE9" w14:textId="5FABA580" w:rsidR="00DB1CF8" w:rsidRPr="00553E5C" w:rsidRDefault="004E76AF">
      <w:pPr>
        <w:pStyle w:val="FirstParagraph"/>
        <w:rPr>
          <w:b/>
        </w:rPr>
      </w:pPr>
      <w:r w:rsidRPr="00553E5C">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w:t>
      </w:r>
      <w:proofErr w:type="spellStart"/>
      <w:r w:rsidRPr="00553E5C">
        <w:t>favourable</w:t>
      </w:r>
      <w:proofErr w:type="spellEnd"/>
      <w:r w:rsidRPr="00553E5C">
        <w:t xml:space="preserve"> opinion by the </w:t>
      </w:r>
      <w:r w:rsidRPr="00553E5C">
        <w:rPr>
          <w:b/>
        </w:rPr>
        <w:t>Oxford C NHS Research Ethics Committee –</w:t>
      </w:r>
      <w:r w:rsidR="003B680F" w:rsidRPr="00553E5C">
        <w:rPr>
          <w:b/>
        </w:rPr>
        <w:t xml:space="preserve"> </w:t>
      </w:r>
      <w:r w:rsidRPr="00553E5C">
        <w:rPr>
          <w:b/>
        </w:rPr>
        <w:t>reference number: 13/SC/0149</w:t>
      </w:r>
    </w:p>
    <w:p w14:paraId="796EF263" w14:textId="77777777" w:rsidR="00DB1CF8" w:rsidRPr="00553E5C" w:rsidRDefault="004E76AF" w:rsidP="003B680F">
      <w:pPr>
        <w:pStyle w:val="BodyText"/>
        <w:rPr>
          <w:b/>
        </w:rPr>
      </w:pPr>
      <w:bookmarkStart w:id="10" w:name="Xab32780aed8dff11209bf1990d99c7a0e12229c"/>
      <w:r w:rsidRPr="00553E5C">
        <w:rPr>
          <w:b/>
        </w:rPr>
        <w:t>Who do I complain to if I am unhappy about any part of this research study?</w:t>
      </w:r>
      <w:bookmarkEnd w:id="10"/>
    </w:p>
    <w:p w14:paraId="3055C6B0" w14:textId="2FCD7508" w:rsidR="00DB1CF8" w:rsidRPr="00553E5C" w:rsidRDefault="004E76AF">
      <w:pPr>
        <w:pStyle w:val="FirstParagraph"/>
      </w:pPr>
      <w:r w:rsidRPr="00553E5C">
        <w:t>If you wish to complain about the way in which you have been approached, treated, or how your</w:t>
      </w:r>
      <w:r w:rsidR="002B1193">
        <w:t xml:space="preserve"> </w:t>
      </w:r>
      <w:r w:rsidRPr="00553E5C">
        <w:t xml:space="preserve"> information is handled for this study, you should contact </w:t>
      </w:r>
      <w:r w:rsidRPr="00553E5C">
        <w:rPr>
          <w:b/>
          <w:color w:val="FF0000"/>
        </w:rPr>
        <w:t>[***</w:t>
      </w:r>
      <w:proofErr w:type="spellStart"/>
      <w:r w:rsidRPr="00553E5C">
        <w:rPr>
          <w:b/>
          <w:color w:val="FF0000"/>
        </w:rPr>
        <w:t>local_investigator_name</w:t>
      </w:r>
      <w:proofErr w:type="spellEnd"/>
      <w:r w:rsidRPr="00553E5C">
        <w:rPr>
          <w:b/>
          <w:color w:val="FF0000"/>
        </w:rPr>
        <w:t>***] [***</w:t>
      </w:r>
      <w:proofErr w:type="spellStart"/>
      <w:r w:rsidRPr="00553E5C">
        <w:rPr>
          <w:b/>
          <w:color w:val="FF0000"/>
        </w:rPr>
        <w:t>local_contact_details</w:t>
      </w:r>
      <w:proofErr w:type="spellEnd"/>
      <w:r w:rsidRPr="00553E5C">
        <w:rPr>
          <w:b/>
          <w:color w:val="FF0000"/>
        </w:rPr>
        <w:t>***]</w:t>
      </w:r>
      <w:r w:rsidRPr="00553E5C">
        <w:rPr>
          <w:color w:val="FF0000"/>
        </w:rPr>
        <w:t xml:space="preserve"> </w:t>
      </w:r>
      <w:r w:rsidRPr="00553E5C">
        <w:t xml:space="preserve">or you may contact the University of Oxford Clinical Trials and Research Governance (CTRG) office on 01865 616480, or the head of CTRG, email </w:t>
      </w:r>
      <w:hyperlink r:id="rId10">
        <w:r w:rsidRPr="00553E5C">
          <w:rPr>
            <w:rStyle w:val="Hyperlink"/>
          </w:rPr>
          <w:t>ctrg@admin.ox.ac.uk</w:t>
        </w:r>
      </w:hyperlink>
      <w:r w:rsidRPr="00553E5C">
        <w:t>.</w:t>
      </w:r>
    </w:p>
    <w:p w14:paraId="4DBB5BE8" w14:textId="4597E369" w:rsidR="00D66304" w:rsidRPr="00553E5C" w:rsidRDefault="004E76AF" w:rsidP="002B1193">
      <w:pPr>
        <w:pStyle w:val="BodyText"/>
        <w:rPr>
          <w:b/>
        </w:rPr>
      </w:pPr>
      <w:r w:rsidRPr="00553E5C">
        <w:t xml:space="preserve">NHS indemnity covers the clinical treatment with which </w:t>
      </w:r>
      <w:r w:rsidR="00B709ED">
        <w:t>you were</w:t>
      </w:r>
      <w:r w:rsidRPr="00553E5C">
        <w:t xml:space="preserve"> provided. The Patient Advisory Liaison Service (PALS) is a confidential NHS service which provides support for those who wish to make complaints or raise queries regarding the care you</w:t>
      </w:r>
      <w:r w:rsidR="00B709ED">
        <w:t xml:space="preserve"> </w:t>
      </w:r>
      <w:r w:rsidRPr="00553E5C">
        <w:t>receive</w:t>
      </w:r>
      <w:r w:rsidR="002B1193">
        <w:t>d</w:t>
      </w:r>
      <w:r w:rsidRPr="00553E5C">
        <w:t xml:space="preserve"> as an NHS patient. However, PALS will not provide information specifically about this research study.</w:t>
      </w:r>
      <w:r w:rsidR="00D66304" w:rsidRPr="00553E5C">
        <w:rPr>
          <w:b/>
        </w:rPr>
        <w:br w:type="page"/>
      </w:r>
    </w:p>
    <w:p w14:paraId="1EE09B59" w14:textId="5A3C3FA6" w:rsidR="005E3631" w:rsidRPr="00553E5C" w:rsidRDefault="005E3631" w:rsidP="005E3631">
      <w:pPr>
        <w:pStyle w:val="BodyText"/>
        <w:jc w:val="right"/>
        <w:rPr>
          <w:b/>
        </w:rPr>
      </w:pPr>
      <w:r w:rsidRPr="00D50C0C">
        <w:rPr>
          <w:b/>
          <w:highlight w:val="cyan"/>
        </w:rPr>
        <w:lastRenderedPageBreak/>
        <w:t>PARTICIPANT ID: ___ ___ ___ ___ ___      ___ ___ ___ ___</w:t>
      </w:r>
    </w:p>
    <w:p w14:paraId="4910E9DD" w14:textId="53D2B776" w:rsidR="00DB1CF8" w:rsidRPr="00553E5C" w:rsidRDefault="004E76AF">
      <w:pPr>
        <w:pStyle w:val="BodyText"/>
      </w:pPr>
      <w:r w:rsidRPr="00553E5C">
        <w:rPr>
          <w:b/>
        </w:rPr>
        <w:t xml:space="preserve">INFORMED CONSENT FORM FOR </w:t>
      </w:r>
      <w:r w:rsidR="00B709ED">
        <w:rPr>
          <w:b/>
        </w:rPr>
        <w:t>EXISTING SAMPLES</w:t>
      </w:r>
    </w:p>
    <w:p w14:paraId="28E8A9DD" w14:textId="51CFEBD0" w:rsidR="00DB1CF8" w:rsidRPr="00553E5C" w:rsidRDefault="007370A4">
      <w:pPr>
        <w:pStyle w:val="BodyText"/>
      </w:pPr>
      <w:r w:rsidRPr="00553E5C">
        <w:rPr>
          <w:color w:val="000000"/>
        </w:rPr>
        <w:t>7th</w:t>
      </w:r>
      <w:r w:rsidR="00FD2936" w:rsidRPr="00553E5C">
        <w:rPr>
          <w:color w:val="000000"/>
        </w:rPr>
        <w:t xml:space="preserve"> </w:t>
      </w:r>
      <w:r w:rsidR="002B1193">
        <w:rPr>
          <w:color w:val="000000"/>
        </w:rPr>
        <w:t xml:space="preserve">August </w:t>
      </w:r>
      <w:r w:rsidR="002B610B" w:rsidRPr="00553E5C">
        <w:rPr>
          <w:color w:val="000000"/>
        </w:rPr>
        <w:t xml:space="preserve">2020. Version </w:t>
      </w:r>
      <w:r w:rsidR="002B1193">
        <w:rPr>
          <w:color w:val="000000"/>
        </w:rPr>
        <w:t>0.1</w:t>
      </w:r>
    </w:p>
    <w:p w14:paraId="00C95051" w14:textId="77777777" w:rsidR="00DB1CF8" w:rsidRPr="00553E5C" w:rsidRDefault="004E76AF">
      <w:pPr>
        <w:pStyle w:val="BodyText"/>
      </w:pPr>
      <w:r w:rsidRPr="00553E5C">
        <w:t xml:space="preserve">Local lead investigator: </w:t>
      </w:r>
      <w:r w:rsidRPr="00553E5C">
        <w:rPr>
          <w:b/>
          <w:color w:val="FF0000"/>
        </w:rPr>
        <w:t>[***</w:t>
      </w:r>
      <w:proofErr w:type="spellStart"/>
      <w:r w:rsidRPr="00553E5C">
        <w:rPr>
          <w:b/>
          <w:color w:val="FF0000"/>
        </w:rPr>
        <w:t>local_investigator_name</w:t>
      </w:r>
      <w:proofErr w:type="spellEnd"/>
      <w:r w:rsidRPr="00553E5C">
        <w:rPr>
          <w:b/>
          <w:color w:val="FF0000"/>
        </w:rPr>
        <w:t>***]</w:t>
      </w:r>
    </w:p>
    <w:tbl>
      <w:tblPr>
        <w:tblStyle w:val="Table"/>
        <w:tblW w:w="5304" w:type="pct"/>
        <w:tblInd w:w="-2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837"/>
        <w:gridCol w:w="1086"/>
      </w:tblGrid>
      <w:tr w:rsidR="00D50C0C" w:rsidRPr="00553E5C" w14:paraId="38438604" w14:textId="77777777" w:rsidTr="00324529">
        <w:tc>
          <w:tcPr>
            <w:tcW w:w="5000" w:type="pct"/>
            <w:gridSpan w:val="2"/>
            <w:shd w:val="clear" w:color="auto" w:fill="D99594" w:themeFill="accent2" w:themeFillTint="99"/>
            <w:vAlign w:val="bottom"/>
          </w:tcPr>
          <w:p w14:paraId="0F868FB3" w14:textId="58F4168C" w:rsidR="00D50C0C" w:rsidRPr="00553E5C" w:rsidRDefault="00324529">
            <w:r>
              <w:rPr>
                <w:b/>
                <w:i/>
              </w:rPr>
              <w:t xml:space="preserve">IF YOU AGREE FOR </w:t>
            </w:r>
            <w:r w:rsidRPr="00FC0313">
              <w:rPr>
                <w:b/>
                <w:i/>
              </w:rPr>
              <w:t>YOUR</w:t>
            </w:r>
            <w:r>
              <w:rPr>
                <w:b/>
                <w:i/>
              </w:rPr>
              <w:t xml:space="preserve"> SAMPLES AND INFORMATION TO BE USED IN THIS STUDY, PLEASE MARK YOUR INITIALS AGAINST </w:t>
            </w:r>
            <w:r w:rsidR="00FC0313">
              <w:rPr>
                <w:b/>
                <w:i/>
              </w:rPr>
              <w:t xml:space="preserve">THE </w:t>
            </w:r>
            <w:r w:rsidRPr="00FC0313">
              <w:rPr>
                <w:b/>
                <w:i/>
              </w:rPr>
              <w:t>STATEMENT</w:t>
            </w:r>
            <w:r w:rsidR="00FC0313" w:rsidRPr="00FC0313">
              <w:rPr>
                <w:b/>
                <w:i/>
              </w:rPr>
              <w:t>S</w:t>
            </w:r>
            <w:r w:rsidRPr="00FC0313">
              <w:rPr>
                <w:b/>
                <w:i/>
              </w:rPr>
              <w:t xml:space="preserve"> BELOW.</w:t>
            </w:r>
          </w:p>
        </w:tc>
      </w:tr>
      <w:tr w:rsidR="00D50C0C" w:rsidRPr="00553E5C" w14:paraId="4198E8E3" w14:textId="77777777" w:rsidTr="00324529">
        <w:trPr>
          <w:trHeight w:val="332"/>
        </w:trPr>
        <w:tc>
          <w:tcPr>
            <w:tcW w:w="4453" w:type="pct"/>
            <w:shd w:val="clear" w:color="auto" w:fill="F2DBDB" w:themeFill="accent2" w:themeFillTint="33"/>
          </w:tcPr>
          <w:p w14:paraId="23EF81CF" w14:textId="37B79F22" w:rsidR="00D50C0C" w:rsidRPr="00324529" w:rsidRDefault="00D50C0C" w:rsidP="009D14C7">
            <w:pPr>
              <w:pStyle w:val="Compact"/>
              <w:rPr>
                <w:b/>
                <w:i/>
                <w:color w:val="000000"/>
              </w:rPr>
            </w:pPr>
            <w:r w:rsidRPr="00324529">
              <w:rPr>
                <w:b/>
                <w:i/>
                <w:color w:val="000000"/>
              </w:rPr>
              <w:t>Statement:</w:t>
            </w:r>
          </w:p>
        </w:tc>
        <w:tc>
          <w:tcPr>
            <w:tcW w:w="547" w:type="pct"/>
            <w:shd w:val="clear" w:color="auto" w:fill="F2DBDB" w:themeFill="accent2" w:themeFillTint="33"/>
          </w:tcPr>
          <w:p w14:paraId="3653A2CA" w14:textId="629D43AE" w:rsidR="00D50C0C" w:rsidRPr="00324529" w:rsidRDefault="00D50C0C">
            <w:pPr>
              <w:rPr>
                <w:b/>
                <w:i/>
              </w:rPr>
            </w:pPr>
            <w:r w:rsidRPr="00324529">
              <w:rPr>
                <w:b/>
                <w:i/>
              </w:rPr>
              <w:t>Initials:</w:t>
            </w:r>
          </w:p>
        </w:tc>
      </w:tr>
      <w:tr w:rsidR="00324529" w:rsidRPr="00553E5C" w14:paraId="7E298F1B" w14:textId="77777777" w:rsidTr="00BE1E70">
        <w:tc>
          <w:tcPr>
            <w:tcW w:w="4453" w:type="pct"/>
          </w:tcPr>
          <w:p w14:paraId="7838777B" w14:textId="43A3D5E0" w:rsidR="00324529" w:rsidRPr="00324529" w:rsidRDefault="00324529" w:rsidP="009D14C7">
            <w:pPr>
              <w:pStyle w:val="Compact"/>
              <w:rPr>
                <w:color w:val="000000"/>
              </w:rPr>
            </w:pPr>
            <w:r w:rsidRPr="00324529">
              <w:t xml:space="preserve">I agree to the use of my data and samples, </w:t>
            </w:r>
            <w:r w:rsidRPr="00932A3E">
              <w:rPr>
                <w:b/>
              </w:rPr>
              <w:t xml:space="preserve">including </w:t>
            </w:r>
            <w:r w:rsidR="00B709ED">
              <w:rPr>
                <w:b/>
              </w:rPr>
              <w:t>my</w:t>
            </w:r>
            <w:r w:rsidRPr="00932A3E">
              <w:rPr>
                <w:b/>
              </w:rPr>
              <w:t xml:space="preserve"> DNA</w:t>
            </w:r>
            <w:r w:rsidRPr="00324529">
              <w:t>, in this research study.</w:t>
            </w:r>
          </w:p>
        </w:tc>
        <w:tc>
          <w:tcPr>
            <w:tcW w:w="547" w:type="pct"/>
          </w:tcPr>
          <w:p w14:paraId="294CB0DB" w14:textId="77777777" w:rsidR="00324529" w:rsidRPr="00553E5C" w:rsidRDefault="00324529"/>
        </w:tc>
      </w:tr>
      <w:tr w:rsidR="00932A3E" w:rsidRPr="00553E5C" w14:paraId="6E9EF509" w14:textId="77777777" w:rsidTr="00932A3E">
        <w:trPr>
          <w:trHeight w:val="224"/>
        </w:trPr>
        <w:tc>
          <w:tcPr>
            <w:tcW w:w="5000" w:type="pct"/>
            <w:gridSpan w:val="2"/>
          </w:tcPr>
          <w:p w14:paraId="348BB4AC" w14:textId="081E2212" w:rsidR="00932A3E" w:rsidRPr="00932A3E" w:rsidRDefault="00932A3E" w:rsidP="00932A3E">
            <w:pPr>
              <w:jc w:val="center"/>
              <w:rPr>
                <w:b/>
                <w:i/>
              </w:rPr>
            </w:pPr>
            <w:r w:rsidRPr="00932A3E">
              <w:rPr>
                <w:b/>
                <w:i/>
              </w:rPr>
              <w:t>OR</w:t>
            </w:r>
          </w:p>
        </w:tc>
      </w:tr>
      <w:tr w:rsidR="00105542" w:rsidRPr="00553E5C" w14:paraId="57713586" w14:textId="77777777" w:rsidTr="00BE1E70">
        <w:tc>
          <w:tcPr>
            <w:tcW w:w="4453" w:type="pct"/>
          </w:tcPr>
          <w:p w14:paraId="125FF12A" w14:textId="6915B474" w:rsidR="00105542" w:rsidRPr="00553E5C" w:rsidRDefault="00105542" w:rsidP="009D14C7">
            <w:pPr>
              <w:pStyle w:val="Compact"/>
              <w:rPr>
                <w:color w:val="000000"/>
              </w:rPr>
            </w:pPr>
            <w:r w:rsidRPr="00324529">
              <w:t xml:space="preserve">I agree to the use of my data and samples, </w:t>
            </w:r>
            <w:r w:rsidRPr="00932A3E">
              <w:rPr>
                <w:b/>
                <w:bCs/>
              </w:rPr>
              <w:t xml:space="preserve">but not </w:t>
            </w:r>
            <w:r w:rsidR="00B709ED">
              <w:rPr>
                <w:b/>
                <w:bCs/>
              </w:rPr>
              <w:t>my</w:t>
            </w:r>
            <w:r w:rsidRPr="00932A3E">
              <w:rPr>
                <w:b/>
                <w:bCs/>
              </w:rPr>
              <w:t xml:space="preserve"> DNA</w:t>
            </w:r>
            <w:r w:rsidRPr="00324529">
              <w:t>, in this research study.</w:t>
            </w:r>
          </w:p>
        </w:tc>
        <w:tc>
          <w:tcPr>
            <w:tcW w:w="547" w:type="pct"/>
          </w:tcPr>
          <w:p w14:paraId="05B3A297" w14:textId="77777777" w:rsidR="00105542" w:rsidRPr="00553E5C" w:rsidRDefault="00105542"/>
        </w:tc>
      </w:tr>
      <w:tr w:rsidR="00932A3E" w:rsidRPr="00553E5C" w14:paraId="7BAE6168" w14:textId="77777777" w:rsidTr="00932A3E">
        <w:tc>
          <w:tcPr>
            <w:tcW w:w="4453" w:type="pct"/>
            <w:shd w:val="clear" w:color="auto" w:fill="F2DBDB" w:themeFill="accent2" w:themeFillTint="33"/>
          </w:tcPr>
          <w:p w14:paraId="6230EE68" w14:textId="7B293108" w:rsidR="00932A3E" w:rsidRPr="00553E5C" w:rsidRDefault="00932A3E" w:rsidP="00932A3E">
            <w:pPr>
              <w:pStyle w:val="Compact"/>
              <w:rPr>
                <w:color w:val="000000"/>
              </w:rPr>
            </w:pPr>
            <w:r w:rsidRPr="00324529">
              <w:rPr>
                <w:b/>
                <w:i/>
                <w:color w:val="000000"/>
              </w:rPr>
              <w:t>Statement:</w:t>
            </w:r>
          </w:p>
        </w:tc>
        <w:tc>
          <w:tcPr>
            <w:tcW w:w="547" w:type="pct"/>
            <w:shd w:val="clear" w:color="auto" w:fill="F2DBDB" w:themeFill="accent2" w:themeFillTint="33"/>
          </w:tcPr>
          <w:p w14:paraId="0A370458" w14:textId="764AEC79" w:rsidR="00932A3E" w:rsidRPr="00553E5C" w:rsidRDefault="00932A3E" w:rsidP="00932A3E">
            <w:r w:rsidRPr="00324529">
              <w:rPr>
                <w:b/>
                <w:i/>
              </w:rPr>
              <w:t>Initials:</w:t>
            </w:r>
          </w:p>
        </w:tc>
      </w:tr>
      <w:tr w:rsidR="00932A3E" w:rsidRPr="00553E5C" w14:paraId="7E86B4FA" w14:textId="77777777" w:rsidTr="00BE1E70">
        <w:tc>
          <w:tcPr>
            <w:tcW w:w="4453" w:type="pct"/>
          </w:tcPr>
          <w:p w14:paraId="117925F1" w14:textId="150F9203" w:rsidR="00932A3E" w:rsidRPr="00553E5C" w:rsidRDefault="00932A3E" w:rsidP="00932A3E">
            <w:pPr>
              <w:pStyle w:val="Compact"/>
            </w:pPr>
            <w:r w:rsidRPr="00553E5C">
              <w:rPr>
                <w:color w:val="000000"/>
              </w:rPr>
              <w:t xml:space="preserve">I have read the summary information sheet </w:t>
            </w:r>
            <w:r w:rsidRPr="00D324E3">
              <w:rPr>
                <w:color w:val="000000"/>
              </w:rPr>
              <w:t xml:space="preserve">dated </w:t>
            </w:r>
            <w:r w:rsidR="00D324E3" w:rsidRPr="00D324E3">
              <w:rPr>
                <w:color w:val="000000"/>
              </w:rPr>
              <w:t>12</w:t>
            </w:r>
            <w:r w:rsidR="00D324E3" w:rsidRPr="00D324E3">
              <w:rPr>
                <w:color w:val="000000"/>
                <w:vertAlign w:val="superscript"/>
              </w:rPr>
              <w:t>th</w:t>
            </w:r>
            <w:r w:rsidR="00D324E3" w:rsidRPr="00D324E3">
              <w:rPr>
                <w:color w:val="000000"/>
              </w:rPr>
              <w:t xml:space="preserve"> August</w:t>
            </w:r>
            <w:r w:rsidRPr="00D324E3">
              <w:rPr>
                <w:color w:val="000000"/>
              </w:rPr>
              <w:t xml:space="preserve"> 2020 Version </w:t>
            </w:r>
            <w:r w:rsidR="00D324E3" w:rsidRPr="00D324E3">
              <w:rPr>
                <w:color w:val="000000"/>
              </w:rPr>
              <w:t>1.0</w:t>
            </w:r>
            <w:r>
              <w:rPr>
                <w:color w:val="000000"/>
              </w:rPr>
              <w:t xml:space="preserve"> </w:t>
            </w:r>
            <w:r w:rsidRPr="00553E5C">
              <w:rPr>
                <w:color w:val="000000"/>
              </w:rPr>
              <w:t xml:space="preserve">or it has been read to me. I understand the information and have </w:t>
            </w:r>
            <w:r>
              <w:rPr>
                <w:color w:val="000000"/>
              </w:rPr>
              <w:t xml:space="preserve">no further </w:t>
            </w:r>
            <w:r w:rsidRPr="00553E5C">
              <w:rPr>
                <w:color w:val="000000"/>
              </w:rPr>
              <w:t>questions about it.</w:t>
            </w:r>
          </w:p>
        </w:tc>
        <w:tc>
          <w:tcPr>
            <w:tcW w:w="547" w:type="pct"/>
          </w:tcPr>
          <w:p w14:paraId="6FB143E6" w14:textId="77777777" w:rsidR="00932A3E" w:rsidRPr="00553E5C" w:rsidRDefault="00932A3E" w:rsidP="00932A3E"/>
        </w:tc>
      </w:tr>
      <w:tr w:rsidR="00932A3E" w:rsidRPr="00553E5C" w14:paraId="21FA5967" w14:textId="77777777" w:rsidTr="00BE1E70">
        <w:tc>
          <w:tcPr>
            <w:tcW w:w="4453" w:type="pct"/>
          </w:tcPr>
          <w:p w14:paraId="10D9E6B7" w14:textId="00B8A2D5" w:rsidR="00932A3E" w:rsidRPr="00553E5C" w:rsidRDefault="00932A3E" w:rsidP="00932A3E">
            <w:pPr>
              <w:pStyle w:val="Compact"/>
            </w:pPr>
            <w:r w:rsidRPr="00553E5C">
              <w:t>I understand that participation is voluntary and that I am free to withdraw</w:t>
            </w:r>
            <w:r>
              <w:t xml:space="preserve"> </w:t>
            </w:r>
            <w:r w:rsidRPr="00553E5C">
              <w:t>from the study at any time, without giving any reason and without my rights being affected.</w:t>
            </w:r>
          </w:p>
        </w:tc>
        <w:tc>
          <w:tcPr>
            <w:tcW w:w="547" w:type="pct"/>
          </w:tcPr>
          <w:p w14:paraId="1274B2C1" w14:textId="77777777" w:rsidR="00932A3E" w:rsidRPr="00553E5C" w:rsidRDefault="00932A3E" w:rsidP="00932A3E"/>
        </w:tc>
      </w:tr>
      <w:tr w:rsidR="00932A3E" w:rsidRPr="00553E5C" w14:paraId="5AA20852" w14:textId="77777777" w:rsidTr="00BE1E70">
        <w:tc>
          <w:tcPr>
            <w:tcW w:w="4453" w:type="pct"/>
          </w:tcPr>
          <w:p w14:paraId="2E37A6D6" w14:textId="12E4913A" w:rsidR="00932A3E" w:rsidRPr="00553E5C" w:rsidRDefault="00932A3E" w:rsidP="00932A3E">
            <w:pPr>
              <w:pStyle w:val="Compact"/>
            </w:pPr>
            <w:r w:rsidRPr="00553E5C">
              <w:t>I give permission for my</w:t>
            </w:r>
            <w:r>
              <w:t xml:space="preserve"> </w:t>
            </w:r>
            <w:r w:rsidRPr="00553E5C">
              <w:t>medical records and data to be examined by the Research Sponsor (the University of Oxford), by regulatory authorities, representatives of the NHS Trust(s) or public health agencies who oversee this research.</w:t>
            </w:r>
          </w:p>
        </w:tc>
        <w:tc>
          <w:tcPr>
            <w:tcW w:w="547" w:type="pct"/>
          </w:tcPr>
          <w:p w14:paraId="28081F35" w14:textId="77777777" w:rsidR="00932A3E" w:rsidRPr="00553E5C" w:rsidRDefault="00932A3E" w:rsidP="00932A3E"/>
        </w:tc>
      </w:tr>
      <w:tr w:rsidR="00932A3E" w:rsidRPr="00553E5C" w14:paraId="4ECD1AD8" w14:textId="77777777" w:rsidTr="00BE1E70">
        <w:tc>
          <w:tcPr>
            <w:tcW w:w="4453" w:type="pct"/>
          </w:tcPr>
          <w:p w14:paraId="0C190766" w14:textId="33F966AC" w:rsidR="00932A3E" w:rsidRPr="00553E5C" w:rsidRDefault="00932A3E" w:rsidP="00932A3E">
            <w:pPr>
              <w:pStyle w:val="Compact"/>
              <w:rPr>
                <w:b/>
              </w:rPr>
            </w:pPr>
            <w:r w:rsidRPr="00553E5C">
              <w:t>I agree that a copy of this consent form which will include my name</w:t>
            </w:r>
            <w:r>
              <w:t xml:space="preserve"> </w:t>
            </w:r>
            <w:r w:rsidRPr="00553E5C">
              <w:t>will be sent to the central study team (where it will be kept in a secure location), to allow confirmation that my consent was given and for administration of the study.</w:t>
            </w:r>
          </w:p>
        </w:tc>
        <w:tc>
          <w:tcPr>
            <w:tcW w:w="547" w:type="pct"/>
          </w:tcPr>
          <w:p w14:paraId="373D8968" w14:textId="77777777" w:rsidR="00932A3E" w:rsidRPr="00553E5C" w:rsidRDefault="00932A3E" w:rsidP="00932A3E"/>
        </w:tc>
      </w:tr>
      <w:tr w:rsidR="00932A3E" w:rsidRPr="00553E5C" w14:paraId="762E2274" w14:textId="77777777" w:rsidTr="00324529">
        <w:tc>
          <w:tcPr>
            <w:tcW w:w="4453" w:type="pct"/>
            <w:shd w:val="clear" w:color="auto" w:fill="F2DBDB" w:themeFill="accent2" w:themeFillTint="33"/>
          </w:tcPr>
          <w:p w14:paraId="15262A5A" w14:textId="6909C5FF" w:rsidR="00932A3E" w:rsidRPr="00324529" w:rsidRDefault="00932A3E" w:rsidP="00932A3E">
            <w:pPr>
              <w:pStyle w:val="Compact"/>
              <w:rPr>
                <w:b/>
              </w:rPr>
            </w:pPr>
            <w:r w:rsidRPr="00324529">
              <w:rPr>
                <w:b/>
                <w:i/>
                <w:color w:val="000000"/>
              </w:rPr>
              <w:t>Additional optional statements (if you do not agree to these statements please leave your initials blank and tick ‘DO NOT AGREE’. Your relative</w:t>
            </w:r>
            <w:r>
              <w:rPr>
                <w:b/>
                <w:i/>
                <w:color w:val="000000"/>
              </w:rPr>
              <w:t>’</w:t>
            </w:r>
            <w:r w:rsidRPr="00324529">
              <w:rPr>
                <w:b/>
                <w:i/>
                <w:color w:val="000000"/>
              </w:rPr>
              <w:t xml:space="preserve">s samples will be used as above, but </w:t>
            </w:r>
            <w:r w:rsidRPr="00324529">
              <w:rPr>
                <w:b/>
                <w:i/>
                <w:color w:val="000000"/>
                <w:u w:val="single"/>
              </w:rPr>
              <w:t>not</w:t>
            </w:r>
            <w:r w:rsidRPr="00324529">
              <w:rPr>
                <w:b/>
                <w:i/>
                <w:color w:val="000000"/>
              </w:rPr>
              <w:t xml:space="preserve"> in these extra aspects):</w:t>
            </w:r>
          </w:p>
        </w:tc>
        <w:tc>
          <w:tcPr>
            <w:tcW w:w="547" w:type="pct"/>
            <w:shd w:val="clear" w:color="auto" w:fill="F2DBDB" w:themeFill="accent2" w:themeFillTint="33"/>
          </w:tcPr>
          <w:p w14:paraId="74337C22" w14:textId="513D98AE" w:rsidR="00932A3E" w:rsidRPr="00324529" w:rsidRDefault="00932A3E" w:rsidP="00932A3E">
            <w:pPr>
              <w:rPr>
                <w:b/>
              </w:rPr>
            </w:pPr>
            <w:r w:rsidRPr="00324529">
              <w:rPr>
                <w:b/>
                <w:i/>
              </w:rPr>
              <w:t>Initials:</w:t>
            </w:r>
          </w:p>
        </w:tc>
      </w:tr>
      <w:tr w:rsidR="00932A3E" w:rsidRPr="00553E5C" w14:paraId="0C9D6676" w14:textId="77777777" w:rsidTr="00BE1E70">
        <w:tc>
          <w:tcPr>
            <w:tcW w:w="4453" w:type="pct"/>
          </w:tcPr>
          <w:p w14:paraId="4EE601B1" w14:textId="607DC01F" w:rsidR="00932A3E" w:rsidRPr="00553E5C" w:rsidRDefault="00932A3E" w:rsidP="00932A3E">
            <w:pPr>
              <w:pStyle w:val="Compact"/>
              <w:contextualSpacing/>
            </w:pPr>
            <w:r w:rsidRPr="00553E5C">
              <w:t>I agree that my</w:t>
            </w:r>
            <w:r>
              <w:t xml:space="preserve"> </w:t>
            </w:r>
            <w:r w:rsidRPr="00D50C0C">
              <w:t>data and samples may be used for other unrelated ethically-approved research in the UK or elsewhere.</w:t>
            </w:r>
            <w:r w:rsidRPr="00553E5C">
              <w:t xml:space="preserve"> </w:t>
            </w:r>
          </w:p>
          <w:p w14:paraId="62ECB0F4" w14:textId="21C99F03" w:rsidR="00932A3E" w:rsidRPr="00553E5C" w:rsidRDefault="00932A3E" w:rsidP="00932A3E">
            <w:pPr>
              <w:pStyle w:val="Compact"/>
              <w:contextualSpacing/>
            </w:pPr>
            <w:r w:rsidRPr="00553E5C">
              <w:t>OR IF YOU DO NOT AGREE, TICK HERE ❑</w:t>
            </w:r>
          </w:p>
        </w:tc>
        <w:tc>
          <w:tcPr>
            <w:tcW w:w="547" w:type="pct"/>
          </w:tcPr>
          <w:p w14:paraId="2D4D6160" w14:textId="77777777" w:rsidR="00932A3E" w:rsidRPr="00553E5C" w:rsidRDefault="00932A3E" w:rsidP="00932A3E"/>
        </w:tc>
      </w:tr>
      <w:tr w:rsidR="00932A3E" w:rsidRPr="00553E5C" w14:paraId="32901011" w14:textId="77777777" w:rsidTr="00BE1E70">
        <w:tc>
          <w:tcPr>
            <w:tcW w:w="4453" w:type="pct"/>
          </w:tcPr>
          <w:p w14:paraId="1EE8203B" w14:textId="6943ED2A" w:rsidR="00932A3E" w:rsidRPr="00553E5C" w:rsidRDefault="00932A3E" w:rsidP="00932A3E">
            <w:pPr>
              <w:pStyle w:val="Compact"/>
              <w:contextualSpacing/>
            </w:pPr>
            <w:r w:rsidRPr="00553E5C">
              <w:t xml:space="preserve">I agree that samples taken from </w:t>
            </w:r>
            <w:r w:rsidR="0033658D">
              <w:t>me</w:t>
            </w:r>
            <w:r w:rsidRPr="00553E5C">
              <w:t xml:space="preserve">, or materials or data derived from those samples, can be used to </w:t>
            </w:r>
            <w:r w:rsidRPr="00D50C0C">
              <w:t>manufacture tests, treatments or other products, including commercial products.</w:t>
            </w:r>
            <w:r w:rsidRPr="00553E5C">
              <w:t xml:space="preserve"> </w:t>
            </w:r>
          </w:p>
          <w:p w14:paraId="0D707464" w14:textId="19AD0D68" w:rsidR="00932A3E" w:rsidRPr="00553E5C" w:rsidRDefault="00932A3E" w:rsidP="00932A3E">
            <w:pPr>
              <w:pStyle w:val="Compact"/>
              <w:contextualSpacing/>
            </w:pPr>
            <w:r w:rsidRPr="00553E5C">
              <w:t>OR IF YOU DO NOT AGREE, TICK HERE ❑</w:t>
            </w:r>
          </w:p>
        </w:tc>
        <w:tc>
          <w:tcPr>
            <w:tcW w:w="547" w:type="pct"/>
          </w:tcPr>
          <w:p w14:paraId="2E2DEAA9" w14:textId="77777777" w:rsidR="00932A3E" w:rsidRPr="00553E5C" w:rsidRDefault="00932A3E" w:rsidP="00932A3E"/>
        </w:tc>
      </w:tr>
      <w:tr w:rsidR="00932A3E" w:rsidRPr="00553E5C" w14:paraId="5A56B36B" w14:textId="77777777" w:rsidTr="00BE1E70">
        <w:tc>
          <w:tcPr>
            <w:tcW w:w="4453" w:type="pct"/>
          </w:tcPr>
          <w:p w14:paraId="5BC51844" w14:textId="4FEC613E" w:rsidR="00932A3E" w:rsidRPr="00553E5C" w:rsidRDefault="00932A3E" w:rsidP="00932A3E">
            <w:pPr>
              <w:pStyle w:val="Compact"/>
              <w:contextualSpacing/>
            </w:pPr>
            <w:r w:rsidRPr="00553E5C">
              <w:t>I agree that my</w:t>
            </w:r>
            <w:r>
              <w:t xml:space="preserve"> </w:t>
            </w:r>
            <w:r w:rsidRPr="00553E5C">
              <w:t xml:space="preserve">de-identified data and results of analyses, including the whole sequence of </w:t>
            </w:r>
            <w:r w:rsidR="0033658D">
              <w:t>my</w:t>
            </w:r>
            <w:r w:rsidRPr="00553E5C">
              <w:t xml:space="preserve"> DNA, </w:t>
            </w:r>
            <w:r w:rsidRPr="00D50C0C">
              <w:t xml:space="preserve">can be shared with other scientists, including those in other </w:t>
            </w:r>
            <w:r w:rsidRPr="00D50C0C">
              <w:lastRenderedPageBreak/>
              <w:t>countries.</w:t>
            </w:r>
            <w:r w:rsidRPr="00553E5C">
              <w:br/>
              <w:t>OR IF YOU DO NOT AGREE, TICK HERE ❑</w:t>
            </w:r>
          </w:p>
        </w:tc>
        <w:tc>
          <w:tcPr>
            <w:tcW w:w="547" w:type="pct"/>
          </w:tcPr>
          <w:p w14:paraId="3340DC78" w14:textId="77777777" w:rsidR="00932A3E" w:rsidRPr="00553E5C" w:rsidRDefault="00932A3E" w:rsidP="00932A3E"/>
        </w:tc>
      </w:tr>
      <w:tr w:rsidR="00932A3E" w:rsidRPr="00553E5C" w14:paraId="0FDD38EF" w14:textId="77777777" w:rsidTr="00324529">
        <w:tc>
          <w:tcPr>
            <w:tcW w:w="5000" w:type="pct"/>
            <w:gridSpan w:val="2"/>
            <w:shd w:val="clear" w:color="auto" w:fill="E5B8B7" w:themeFill="accent2" w:themeFillTint="66"/>
          </w:tcPr>
          <w:p w14:paraId="2D22171B" w14:textId="5ADC9E62" w:rsidR="00932A3E" w:rsidRPr="00553E5C" w:rsidRDefault="00932A3E" w:rsidP="00932A3E">
            <w:r w:rsidRPr="00D50C0C">
              <w:rPr>
                <w:b/>
                <w:i/>
              </w:rPr>
              <w:t>OR</w:t>
            </w:r>
            <w:r>
              <w:rPr>
                <w:b/>
                <w:i/>
              </w:rPr>
              <w:t>, IF YOU DO NOT AGREE FOR YOUR SAMPLES AND INFORMATION TO BE USED AT ALL, PLEASE INITIAL THE BOX BELOW.</w:t>
            </w:r>
          </w:p>
        </w:tc>
      </w:tr>
      <w:tr w:rsidR="00932A3E" w:rsidRPr="00553E5C" w14:paraId="209BCEAF" w14:textId="77777777" w:rsidTr="00324529">
        <w:tc>
          <w:tcPr>
            <w:tcW w:w="4453" w:type="pct"/>
            <w:shd w:val="clear" w:color="auto" w:fill="F2DBDB" w:themeFill="accent2" w:themeFillTint="33"/>
          </w:tcPr>
          <w:p w14:paraId="56DF40F5" w14:textId="50CCEB55" w:rsidR="00932A3E" w:rsidRDefault="00932A3E" w:rsidP="00932A3E">
            <w:pPr>
              <w:pStyle w:val="Compact"/>
              <w:contextualSpacing/>
              <w:rPr>
                <w:b/>
              </w:rPr>
            </w:pPr>
            <w:r w:rsidRPr="00324529">
              <w:rPr>
                <w:b/>
                <w:i/>
                <w:color w:val="000000"/>
              </w:rPr>
              <w:t>Statement:</w:t>
            </w:r>
          </w:p>
        </w:tc>
        <w:tc>
          <w:tcPr>
            <w:tcW w:w="547" w:type="pct"/>
            <w:shd w:val="clear" w:color="auto" w:fill="F2DBDB" w:themeFill="accent2" w:themeFillTint="33"/>
          </w:tcPr>
          <w:p w14:paraId="4DCBDAF5" w14:textId="606D0C45" w:rsidR="00932A3E" w:rsidRPr="00553E5C" w:rsidRDefault="00932A3E" w:rsidP="00932A3E">
            <w:r w:rsidRPr="00324529">
              <w:rPr>
                <w:b/>
                <w:i/>
              </w:rPr>
              <w:t>Initials:</w:t>
            </w:r>
          </w:p>
        </w:tc>
      </w:tr>
      <w:tr w:rsidR="00932A3E" w:rsidRPr="00553E5C" w14:paraId="3D1EE9F5" w14:textId="77777777" w:rsidTr="00BE1E70">
        <w:tc>
          <w:tcPr>
            <w:tcW w:w="4453" w:type="pct"/>
          </w:tcPr>
          <w:p w14:paraId="34DDDF4C" w14:textId="65A421BB" w:rsidR="00932A3E" w:rsidRPr="00553E5C" w:rsidRDefault="00932A3E" w:rsidP="00932A3E">
            <w:pPr>
              <w:pStyle w:val="Compact"/>
              <w:contextualSpacing/>
            </w:pPr>
            <w:r>
              <w:rPr>
                <w:b/>
              </w:rPr>
              <w:t>I do NOT agree to the use of my samples in this research study.</w:t>
            </w:r>
          </w:p>
        </w:tc>
        <w:tc>
          <w:tcPr>
            <w:tcW w:w="547" w:type="pct"/>
          </w:tcPr>
          <w:p w14:paraId="3ECC4279" w14:textId="77777777" w:rsidR="00932A3E" w:rsidRPr="00553E5C" w:rsidRDefault="00932A3E" w:rsidP="00932A3E"/>
        </w:tc>
      </w:tr>
    </w:tbl>
    <w:p w14:paraId="5256C446" w14:textId="77777777" w:rsidR="00BE1E70" w:rsidRPr="00553E5C" w:rsidRDefault="00BE1E70">
      <w:pPr>
        <w:pStyle w:val="BodyText"/>
      </w:pPr>
    </w:p>
    <w:p w14:paraId="3EDE9151" w14:textId="67362395" w:rsidR="00DB1CF8" w:rsidRPr="00553E5C" w:rsidRDefault="004E76AF">
      <w:pPr>
        <w:pStyle w:val="BodyText"/>
      </w:pPr>
      <w:r w:rsidRPr="0033658D">
        <w:t>Participant name (PLEASE PRINT</w:t>
      </w:r>
      <w:proofErr w:type="gramStart"/>
      <w:r w:rsidRPr="0033658D">
        <w:t>):_</w:t>
      </w:r>
      <w:proofErr w:type="gramEnd"/>
      <w:r w:rsidRPr="0033658D">
        <w:t>_______________________________________________________</w:t>
      </w:r>
      <w:r w:rsidR="003B680F" w:rsidRPr="0033658D">
        <w:t>________</w:t>
      </w:r>
    </w:p>
    <w:p w14:paraId="6A672E84" w14:textId="77777777" w:rsidR="003B680F" w:rsidRPr="00553E5C" w:rsidRDefault="003B680F">
      <w:pPr>
        <w:pStyle w:val="BodyText"/>
      </w:pPr>
    </w:p>
    <w:p w14:paraId="32CBFC0B" w14:textId="4A549BE8" w:rsidR="00DB1CF8" w:rsidRPr="00553E5C" w:rsidRDefault="004E76AF">
      <w:pPr>
        <w:pStyle w:val="BodyText"/>
      </w:pPr>
      <w:r w:rsidRPr="00553E5C">
        <w:t xml:space="preserve">Signature of </w:t>
      </w:r>
      <w:r w:rsidR="0033658D">
        <w:t>participant</w:t>
      </w:r>
      <w:r w:rsidRPr="00553E5C">
        <w:t>:</w:t>
      </w:r>
      <w:r w:rsidR="003B680F" w:rsidRPr="00553E5C">
        <w:t xml:space="preserve"> </w:t>
      </w:r>
      <w:r w:rsidRPr="00553E5C">
        <w:t>__</w:t>
      </w:r>
      <w:r w:rsidR="003B680F" w:rsidRPr="00553E5C">
        <w:t>____________________________</w:t>
      </w:r>
      <w:r w:rsidR="0033658D">
        <w:t>_____________</w:t>
      </w:r>
      <w:r w:rsidRPr="00553E5C">
        <w:t xml:space="preserve"> Date:</w:t>
      </w:r>
      <w:r w:rsidR="003B680F" w:rsidRPr="00553E5C">
        <w:t xml:space="preserve"> __ __ / __ __ __ /__ __ __ __</w:t>
      </w:r>
    </w:p>
    <w:p w14:paraId="7E570B45" w14:textId="77777777" w:rsidR="003B680F" w:rsidRPr="00553E5C" w:rsidRDefault="003B680F">
      <w:pPr>
        <w:pStyle w:val="BodyText"/>
        <w:rPr>
          <w:b/>
        </w:rPr>
      </w:pPr>
    </w:p>
    <w:p w14:paraId="5DED0FED" w14:textId="7AD87574" w:rsidR="003B680F" w:rsidRPr="00553E5C" w:rsidRDefault="003B680F">
      <w:pPr>
        <w:pStyle w:val="BodyText"/>
        <w:rPr>
          <w:b/>
        </w:rPr>
      </w:pPr>
    </w:p>
    <w:p w14:paraId="02DF9DCE" w14:textId="1CC6AA79" w:rsidR="00DB1CF8" w:rsidRDefault="004E76AF">
      <w:pPr>
        <w:pStyle w:val="BodyText"/>
        <w:rPr>
          <w:b/>
        </w:rPr>
      </w:pPr>
      <w:r w:rsidRPr="00553E5C">
        <w:rPr>
          <w:b/>
        </w:rPr>
        <w:t xml:space="preserve">Thank you for </w:t>
      </w:r>
      <w:r w:rsidR="002B1193">
        <w:rPr>
          <w:b/>
        </w:rPr>
        <w:t xml:space="preserve">giving your permission for your samples to make </w:t>
      </w:r>
      <w:proofErr w:type="spellStart"/>
      <w:r w:rsidR="002B1193">
        <w:rPr>
          <w:b/>
        </w:rPr>
        <w:t>a</w:t>
      </w:r>
      <w:r w:rsidRPr="00553E5C">
        <w:rPr>
          <w:b/>
        </w:rPr>
        <w:t>contribution</w:t>
      </w:r>
      <w:proofErr w:type="spellEnd"/>
      <w:r w:rsidRPr="00553E5C">
        <w:rPr>
          <w:b/>
        </w:rPr>
        <w:t xml:space="preserve"> to this global research activity.</w:t>
      </w:r>
    </w:p>
    <w:p w14:paraId="67BE1819" w14:textId="3A50984D" w:rsidR="00FD4E11" w:rsidRDefault="00FD4E11" w:rsidP="00FD4E11"/>
    <w:p w14:paraId="2D4A4942" w14:textId="77777777" w:rsidR="00FD4E11" w:rsidRPr="00FD4E11" w:rsidRDefault="00FD4E11" w:rsidP="00FD4E11"/>
    <w:p w14:paraId="1E0A41CF" w14:textId="0A8B62DE" w:rsidR="00FD4E11" w:rsidRPr="00AE0041" w:rsidRDefault="00FD4E11" w:rsidP="00FD4E11">
      <w:r>
        <w:t xml:space="preserve">Please </w:t>
      </w:r>
      <w:r w:rsidRPr="00AE0041">
        <w:t>return this form to us by:</w:t>
      </w:r>
    </w:p>
    <w:p w14:paraId="02AF6CE0" w14:textId="77777777" w:rsidR="00FD4E11" w:rsidRPr="00AE0041" w:rsidRDefault="00FD4E11" w:rsidP="00FD4E11">
      <w:pPr>
        <w:pStyle w:val="ListParagraph"/>
        <w:numPr>
          <w:ilvl w:val="0"/>
          <w:numId w:val="2"/>
        </w:numPr>
        <w:rPr>
          <w:rFonts w:asciiTheme="minorHAnsi" w:eastAsiaTheme="minorHAnsi" w:hAnsiTheme="minorHAnsi" w:cstheme="minorBidi"/>
          <w:lang w:val="en-US" w:eastAsia="en-US"/>
        </w:rPr>
      </w:pPr>
      <w:r w:rsidRPr="00AE0041">
        <w:rPr>
          <w:rFonts w:asciiTheme="minorHAnsi" w:eastAsiaTheme="minorHAnsi" w:hAnsiTheme="minorHAnsi" w:cstheme="minorBidi"/>
          <w:lang w:val="en-US" w:eastAsia="en-US"/>
        </w:rPr>
        <w:t xml:space="preserve">Taking a clear photo of your consent form and sending it via </w:t>
      </w:r>
      <w:proofErr w:type="spellStart"/>
      <w:r w:rsidRPr="00AE0041">
        <w:rPr>
          <w:rFonts w:asciiTheme="minorHAnsi" w:eastAsiaTheme="minorHAnsi" w:hAnsiTheme="minorHAnsi" w:cstheme="minorBidi"/>
          <w:lang w:val="en-US" w:eastAsia="en-US"/>
        </w:rPr>
        <w:t>Whatsapp</w:t>
      </w:r>
      <w:proofErr w:type="spellEnd"/>
      <w:r w:rsidRPr="00AE0041">
        <w:rPr>
          <w:rFonts w:asciiTheme="minorHAnsi" w:eastAsiaTheme="minorHAnsi" w:hAnsiTheme="minorHAnsi" w:cstheme="minorBidi"/>
          <w:lang w:val="en-US" w:eastAsia="en-US"/>
        </w:rPr>
        <w:t xml:space="preserve"> (an encrypted messenger service to) 07958 335 337 </w:t>
      </w:r>
      <w:r w:rsidRPr="00AE0041">
        <w:rPr>
          <w:rFonts w:asciiTheme="minorHAnsi" w:eastAsiaTheme="minorHAnsi" w:hAnsiTheme="minorHAnsi" w:cstheme="minorBidi"/>
          <w:b/>
          <w:i/>
          <w:lang w:val="en-US" w:eastAsia="en-US"/>
        </w:rPr>
        <w:t>or</w:t>
      </w:r>
    </w:p>
    <w:p w14:paraId="1EF06F2C" w14:textId="77777777" w:rsidR="00FD4E11" w:rsidRPr="00AE0041" w:rsidRDefault="00FD4E11" w:rsidP="00FD4E11">
      <w:pPr>
        <w:pStyle w:val="ListParagraph"/>
        <w:numPr>
          <w:ilvl w:val="0"/>
          <w:numId w:val="2"/>
        </w:numPr>
        <w:rPr>
          <w:rFonts w:asciiTheme="minorHAnsi" w:eastAsiaTheme="minorHAnsi" w:hAnsiTheme="minorHAnsi" w:cstheme="minorBidi"/>
          <w:lang w:val="en-US" w:eastAsia="en-US"/>
        </w:rPr>
      </w:pPr>
      <w:r w:rsidRPr="00AE0041">
        <w:rPr>
          <w:rFonts w:asciiTheme="minorHAnsi" w:eastAsiaTheme="minorHAnsi" w:hAnsiTheme="minorHAnsi" w:cstheme="minorBidi"/>
          <w:lang w:val="en-US" w:eastAsia="en-US"/>
        </w:rPr>
        <w:t xml:space="preserve">Taking a clear photo of your consent form and emailing it to </w:t>
      </w:r>
      <w:hyperlink r:id="rId11" w:history="1">
        <w:r w:rsidRPr="00AE0041">
          <w:rPr>
            <w:rFonts w:asciiTheme="minorHAnsi" w:eastAsiaTheme="minorHAnsi" w:hAnsiTheme="minorHAnsi" w:cstheme="minorBidi"/>
            <w:lang w:val="en-US" w:eastAsia="en-US"/>
          </w:rPr>
          <w:t>red.cap@nhs.net</w:t>
        </w:r>
      </w:hyperlink>
      <w:r w:rsidRPr="00AE0041">
        <w:rPr>
          <w:rFonts w:asciiTheme="minorHAnsi" w:eastAsiaTheme="minorHAnsi" w:hAnsiTheme="minorHAnsi" w:cstheme="minorBidi"/>
          <w:lang w:val="en-US" w:eastAsia="en-US"/>
        </w:rPr>
        <w:t xml:space="preserve"> (a secure NHS email account) </w:t>
      </w:r>
      <w:r w:rsidRPr="00AE0041">
        <w:rPr>
          <w:rFonts w:asciiTheme="minorHAnsi" w:eastAsiaTheme="minorHAnsi" w:hAnsiTheme="minorHAnsi" w:cstheme="minorBidi"/>
          <w:b/>
          <w:i/>
          <w:lang w:val="en-US" w:eastAsia="en-US"/>
        </w:rPr>
        <w:t>or</w:t>
      </w:r>
    </w:p>
    <w:p w14:paraId="08E59B65" w14:textId="77777777" w:rsidR="00FD4E11" w:rsidRPr="00AE0041" w:rsidRDefault="00FD4E11" w:rsidP="00FD4E11">
      <w:pPr>
        <w:pStyle w:val="ListParagraph"/>
        <w:numPr>
          <w:ilvl w:val="0"/>
          <w:numId w:val="2"/>
        </w:numPr>
        <w:rPr>
          <w:rFonts w:asciiTheme="minorHAnsi" w:eastAsiaTheme="minorHAnsi" w:hAnsiTheme="minorHAnsi" w:cstheme="minorBidi"/>
          <w:lang w:val="en-US" w:eastAsia="en-US"/>
        </w:rPr>
      </w:pPr>
      <w:r w:rsidRPr="00AE0041">
        <w:rPr>
          <w:rFonts w:asciiTheme="minorHAnsi" w:eastAsiaTheme="minorHAnsi" w:hAnsiTheme="minorHAnsi" w:cstheme="minorBidi"/>
          <w:lang w:val="en-US" w:eastAsia="en-US"/>
        </w:rPr>
        <w:t xml:space="preserve">Posting in the freepost envelope provided.  </w:t>
      </w:r>
    </w:p>
    <w:p w14:paraId="6B8722D8" w14:textId="77777777" w:rsidR="00FD4E11" w:rsidRPr="00AE0041" w:rsidRDefault="00FD4E11" w:rsidP="00FD4E11">
      <w:bookmarkStart w:id="11" w:name="_Hlk48026445"/>
      <w:r w:rsidRPr="00AE0041">
        <w:t xml:space="preserve">A relative, friend or </w:t>
      </w:r>
      <w:proofErr w:type="spellStart"/>
      <w:r w:rsidRPr="00AE0041">
        <w:t>carer</w:t>
      </w:r>
      <w:proofErr w:type="spellEnd"/>
      <w:r w:rsidRPr="00AE0041">
        <w:t xml:space="preserve"> could help you with taking the photo and sending it to us if you are unable to do this yourself.</w:t>
      </w:r>
    </w:p>
    <w:bookmarkEnd w:id="11"/>
    <w:p w14:paraId="03D91DCF" w14:textId="3B59311E" w:rsidR="00FD4E11" w:rsidRDefault="00FD4E11" w:rsidP="00FD4E11"/>
    <w:sectPr w:rsidR="00FD4E11" w:rsidSect="00462968">
      <w:headerReference w:type="default" r:id="rId12"/>
      <w:footerReference w:type="even"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44EA24" w14:textId="77777777" w:rsidR="00A572A3" w:rsidRDefault="00A572A3">
      <w:pPr>
        <w:spacing w:after="0"/>
      </w:pPr>
      <w:r>
        <w:separator/>
      </w:r>
    </w:p>
  </w:endnote>
  <w:endnote w:type="continuationSeparator" w:id="0">
    <w:p w14:paraId="24D160D7" w14:textId="77777777" w:rsidR="00A572A3" w:rsidRDefault="00A572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25FB8600" w:rsidR="003B680F" w:rsidRDefault="006F65CF" w:rsidP="003B680F">
    <w:pPr>
      <w:pStyle w:val="Footer"/>
      <w:rPr>
        <w:color w:val="4F81BD" w:themeColor="accent1"/>
      </w:rPr>
    </w:pPr>
    <w:r>
      <w:rPr>
        <w:color w:val="000000"/>
      </w:rPr>
      <w:t xml:space="preserve">ISARIC CCP </w:t>
    </w:r>
    <w:r w:rsidR="00C37825">
      <w:rPr>
        <w:color w:val="000000"/>
      </w:rPr>
      <w:t xml:space="preserve">INFORMATION SHEET AND CONSENT FORM </w:t>
    </w:r>
    <w:r w:rsidR="00B709ED">
      <w:rPr>
        <w:color w:val="000000"/>
      </w:rPr>
      <w:t xml:space="preserve">FOR EXISTING SAMPLES         </w:t>
    </w:r>
    <w:r w:rsidR="00C37825">
      <w:rPr>
        <w:color w:val="000000"/>
      </w:rPr>
      <w:t xml:space="preserve"> V</w:t>
    </w:r>
    <w:r w:rsidR="00D324E3">
      <w:rPr>
        <w:color w:val="000000"/>
      </w:rPr>
      <w:t>1.</w:t>
    </w:r>
    <w:r w:rsidR="00B71E55">
      <w:rPr>
        <w:color w:val="000000"/>
      </w:rPr>
      <w:t>1</w:t>
    </w:r>
    <w:r w:rsidR="00C37825">
      <w:rPr>
        <w:color w:val="000000"/>
      </w:rPr>
      <w:t xml:space="preserve"> </w:t>
    </w:r>
    <w:r w:rsidR="00172E57">
      <w:rPr>
        <w:color w:val="000000"/>
      </w:rPr>
      <w:t>1</w:t>
    </w:r>
    <w:r w:rsidR="00B71E55">
      <w:rPr>
        <w:color w:val="000000"/>
      </w:rPr>
      <w:t>7</w:t>
    </w:r>
    <w:r w:rsidR="00C37825">
      <w:rPr>
        <w:color w:val="000000"/>
      </w:rPr>
      <w:t>/08/2020</w:t>
    </w:r>
    <w:r>
      <w:rPr>
        <w:color w:val="000000"/>
      </w:rPr>
      <w:t xml:space="preserve"> </w:t>
    </w:r>
  </w:p>
  <w:p w14:paraId="48FE9A16" w14:textId="1E7E5549"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424870">
      <w:rPr>
        <w:noProof/>
      </w:rPr>
      <w:t>4</w:t>
    </w:r>
    <w:r w:rsidR="006F65CF" w:rsidRPr="003B680F">
      <w:fldChar w:fldCharType="end"/>
    </w:r>
    <w:r w:rsidR="006F65CF" w:rsidRPr="003B680F">
      <w:t xml:space="preserve"> of </w:t>
    </w:r>
    <w:r w:rsidR="00A572A3">
      <w:fldChar w:fldCharType="begin"/>
    </w:r>
    <w:r w:rsidR="00A572A3">
      <w:instrText xml:space="preserve"> NUMPAGES  \* Arabic  \* MERGEFORMAT </w:instrText>
    </w:r>
    <w:r w:rsidR="00A572A3">
      <w:fldChar w:fldCharType="separate"/>
    </w:r>
    <w:r w:rsidR="00424870">
      <w:rPr>
        <w:noProof/>
      </w:rPr>
      <w:t>5</w:t>
    </w:r>
    <w:r w:rsidR="00A572A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10034A" w14:textId="77777777" w:rsidR="00A572A3" w:rsidRDefault="00A572A3">
      <w:r>
        <w:separator/>
      </w:r>
    </w:p>
  </w:footnote>
  <w:footnote w:type="continuationSeparator" w:id="0">
    <w:p w14:paraId="4AB7BEBF" w14:textId="77777777" w:rsidR="00A572A3" w:rsidRDefault="00A572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1255A4C"/>
    <w:multiLevelType w:val="hybridMultilevel"/>
    <w:tmpl w:val="CE18FCCA"/>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08E"/>
    <w:rsid w:val="00007B56"/>
    <w:rsid w:val="00011C8B"/>
    <w:rsid w:val="00016017"/>
    <w:rsid w:val="00025ACA"/>
    <w:rsid w:val="00035E3C"/>
    <w:rsid w:val="00067119"/>
    <w:rsid w:val="000B2A80"/>
    <w:rsid w:val="000E321E"/>
    <w:rsid w:val="000F1D1E"/>
    <w:rsid w:val="00102776"/>
    <w:rsid w:val="00105542"/>
    <w:rsid w:val="00135B89"/>
    <w:rsid w:val="00167216"/>
    <w:rsid w:val="0017075F"/>
    <w:rsid w:val="00172E57"/>
    <w:rsid w:val="001F15FE"/>
    <w:rsid w:val="002348E8"/>
    <w:rsid w:val="002655EA"/>
    <w:rsid w:val="00293A15"/>
    <w:rsid w:val="002B1193"/>
    <w:rsid w:val="002B610B"/>
    <w:rsid w:val="00316C93"/>
    <w:rsid w:val="00324529"/>
    <w:rsid w:val="003308ED"/>
    <w:rsid w:val="0033658D"/>
    <w:rsid w:val="00362547"/>
    <w:rsid w:val="003729F1"/>
    <w:rsid w:val="00375324"/>
    <w:rsid w:val="00386114"/>
    <w:rsid w:val="003A27B2"/>
    <w:rsid w:val="003B680F"/>
    <w:rsid w:val="003C190C"/>
    <w:rsid w:val="00404FE4"/>
    <w:rsid w:val="004132CB"/>
    <w:rsid w:val="00424870"/>
    <w:rsid w:val="00462968"/>
    <w:rsid w:val="004D76BB"/>
    <w:rsid w:val="004E29B3"/>
    <w:rsid w:val="004E3751"/>
    <w:rsid w:val="004E76AF"/>
    <w:rsid w:val="004F72AE"/>
    <w:rsid w:val="004F7CE6"/>
    <w:rsid w:val="00515D40"/>
    <w:rsid w:val="00520ED6"/>
    <w:rsid w:val="00553E5C"/>
    <w:rsid w:val="00590D07"/>
    <w:rsid w:val="005E3631"/>
    <w:rsid w:val="005E5A9E"/>
    <w:rsid w:val="00614B42"/>
    <w:rsid w:val="00671193"/>
    <w:rsid w:val="006A669D"/>
    <w:rsid w:val="006B259F"/>
    <w:rsid w:val="006B388D"/>
    <w:rsid w:val="006B60F1"/>
    <w:rsid w:val="006E2943"/>
    <w:rsid w:val="006F65CF"/>
    <w:rsid w:val="00710FF0"/>
    <w:rsid w:val="007370A4"/>
    <w:rsid w:val="007716BB"/>
    <w:rsid w:val="00784D58"/>
    <w:rsid w:val="00791D17"/>
    <w:rsid w:val="007A7B12"/>
    <w:rsid w:val="007E0D67"/>
    <w:rsid w:val="00860492"/>
    <w:rsid w:val="00897BF4"/>
    <w:rsid w:val="008A5B8F"/>
    <w:rsid w:val="008B6E5F"/>
    <w:rsid w:val="008C02F3"/>
    <w:rsid w:val="008C37EC"/>
    <w:rsid w:val="008D6863"/>
    <w:rsid w:val="008D6AB0"/>
    <w:rsid w:val="008E3146"/>
    <w:rsid w:val="008F693A"/>
    <w:rsid w:val="00900D17"/>
    <w:rsid w:val="00932A3E"/>
    <w:rsid w:val="00937D3E"/>
    <w:rsid w:val="00984330"/>
    <w:rsid w:val="009A108F"/>
    <w:rsid w:val="009D14C7"/>
    <w:rsid w:val="009F1025"/>
    <w:rsid w:val="00A32B98"/>
    <w:rsid w:val="00A572A3"/>
    <w:rsid w:val="00A658D7"/>
    <w:rsid w:val="00A736BF"/>
    <w:rsid w:val="00AA07FD"/>
    <w:rsid w:val="00AA1922"/>
    <w:rsid w:val="00AE083E"/>
    <w:rsid w:val="00AE6B8C"/>
    <w:rsid w:val="00AF1FD2"/>
    <w:rsid w:val="00B00914"/>
    <w:rsid w:val="00B232F0"/>
    <w:rsid w:val="00B558C9"/>
    <w:rsid w:val="00B709ED"/>
    <w:rsid w:val="00B71E55"/>
    <w:rsid w:val="00B814BD"/>
    <w:rsid w:val="00B86B75"/>
    <w:rsid w:val="00BB4D94"/>
    <w:rsid w:val="00BC48D5"/>
    <w:rsid w:val="00BC5323"/>
    <w:rsid w:val="00BE1E70"/>
    <w:rsid w:val="00C27686"/>
    <w:rsid w:val="00C36279"/>
    <w:rsid w:val="00C363A8"/>
    <w:rsid w:val="00C37825"/>
    <w:rsid w:val="00CC54B0"/>
    <w:rsid w:val="00CD4153"/>
    <w:rsid w:val="00CD5EF6"/>
    <w:rsid w:val="00CE2166"/>
    <w:rsid w:val="00CE244A"/>
    <w:rsid w:val="00D324E3"/>
    <w:rsid w:val="00D50C0C"/>
    <w:rsid w:val="00D6437B"/>
    <w:rsid w:val="00D66304"/>
    <w:rsid w:val="00DB1CF8"/>
    <w:rsid w:val="00DB523C"/>
    <w:rsid w:val="00DD1817"/>
    <w:rsid w:val="00E06D79"/>
    <w:rsid w:val="00E154E0"/>
    <w:rsid w:val="00E20B3F"/>
    <w:rsid w:val="00E22B83"/>
    <w:rsid w:val="00E315A3"/>
    <w:rsid w:val="00E328D4"/>
    <w:rsid w:val="00E571BA"/>
    <w:rsid w:val="00E72339"/>
    <w:rsid w:val="00EB0819"/>
    <w:rsid w:val="00EC11E3"/>
    <w:rsid w:val="00F13DA1"/>
    <w:rsid w:val="00F3498B"/>
    <w:rsid w:val="00F52A2A"/>
    <w:rsid w:val="00F8580B"/>
    <w:rsid w:val="00F95D85"/>
    <w:rsid w:val="00FC0313"/>
    <w:rsid w:val="00FD2936"/>
    <w:rsid w:val="00FD2DB0"/>
    <w:rsid w:val="00FD4C26"/>
    <w:rsid w:val="00FD4E11"/>
    <w:rsid w:val="00FF3D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F13DA1"/>
  </w:style>
  <w:style w:type="paragraph" w:styleId="ListParagraph">
    <w:name w:val="List Paragraph"/>
    <w:basedOn w:val="Normal"/>
    <w:uiPriority w:val="34"/>
    <w:qFormat/>
    <w:rsid w:val="00FD4E11"/>
    <w:pPr>
      <w:spacing w:after="0"/>
      <w:ind w:left="720"/>
      <w:contextualSpacing/>
    </w:pPr>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671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pliance.web.ox.ac.uk/individual-right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ed.cap@nhs.net"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ctrg@admin.ox.ac.uk" TargetMode="External"/><Relationship Id="rId4" Type="http://schemas.openxmlformats.org/officeDocument/2006/relationships/webSettings" Target="webSettings.xml"/><Relationship Id="rId9" Type="http://schemas.openxmlformats.org/officeDocument/2006/relationships/hyperlink" Target="http://isaric.net/ccp/uk/info/"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629</Words>
  <Characters>928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Goff</dc:creator>
  <cp:keywords/>
  <cp:lastModifiedBy>Donohue, Chloe</cp:lastModifiedBy>
  <cp:revision>2</cp:revision>
  <dcterms:created xsi:type="dcterms:W3CDTF">2020-08-18T10:20:00Z</dcterms:created>
  <dcterms:modified xsi:type="dcterms:W3CDTF">2020-08-18T10:20:00Z</dcterms:modified>
</cp:coreProperties>
</file>